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84091" w14:textId="77777777" w:rsidR="00A73898" w:rsidRPr="00CB50DB" w:rsidRDefault="000C402B" w:rsidP="000C3123">
      <w:pPr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A1C4428" wp14:editId="796F7451">
                <wp:simplePos x="0" y="0"/>
                <wp:positionH relativeFrom="column">
                  <wp:posOffset>-62865</wp:posOffset>
                </wp:positionH>
                <wp:positionV relativeFrom="paragraph">
                  <wp:posOffset>459740</wp:posOffset>
                </wp:positionV>
                <wp:extent cx="6057900" cy="2171700"/>
                <wp:effectExtent l="0" t="0" r="12700" b="25400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057900" cy="2171700"/>
                        </a:xfrm>
                        <a:prstGeom prst="rect">
                          <a:avLst/>
                        </a:prstGeom>
                        <a:solidFill>
                          <a:srgbClr val="DEEAF6"/>
                        </a:solidFill>
                        <a:ln w="12700">
                          <a:solidFill>
                            <a:srgbClr val="FFD9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3186562" w14:textId="77777777" w:rsidR="007D486C" w:rsidRPr="009F7358" w:rsidRDefault="00A96D53" w:rsidP="000C402B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</w:pPr>
                            <w:r w:rsidRPr="009F7358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>Test plan for</w:t>
                            </w:r>
                          </w:p>
                          <w:p w14:paraId="79F615B9" w14:textId="77777777" w:rsidR="007D486C" w:rsidRPr="009F7358" w:rsidRDefault="000C402B" w:rsidP="000C402B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  <w:t>THREADIT</w:t>
                            </w:r>
                          </w:p>
                          <w:p w14:paraId="70AC5217" w14:textId="77777777" w:rsidR="007D486C" w:rsidRPr="009F7358" w:rsidRDefault="007D486C" w:rsidP="00A73898">
                            <w:pPr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68580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1C442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36.2pt;width:477pt;height:17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" fillcolor="#deeaf6" strokecolor="#ffd966" strokeweight="1pt">
                <v:shadow on="t" color="#7f5f00" opacity=".5" offset="1pt"/>
                <v:path arrowok="t"/>
                <v:textbox inset=",7.2pt,54pt,7.2pt">
                  <w:txbxContent>
                    <w:p w14:paraId="23186562" w14:textId="77777777" w:rsidR="007D486C" w:rsidRPr="009F7358" w:rsidRDefault="00A96D53" w:rsidP="000C402B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</w:pPr>
                      <w:r w:rsidRPr="009F7358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>Test plan for</w:t>
                      </w:r>
                    </w:p>
                    <w:p w14:paraId="79F615B9" w14:textId="77777777" w:rsidR="007D486C" w:rsidRPr="009F7358" w:rsidRDefault="000C402B" w:rsidP="000C402B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  <w:t>THREADIT</w:t>
                      </w:r>
                    </w:p>
                    <w:p w14:paraId="70AC5217" w14:textId="77777777" w:rsidR="007D486C" w:rsidRPr="009F7358" w:rsidRDefault="007D486C" w:rsidP="00A73898">
                      <w:pPr>
                        <w:rPr>
                          <w:color w:val="00000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1E1C622" w14:textId="77777777" w:rsidR="00A96D53" w:rsidRDefault="00A96D53" w:rsidP="00A96D53">
      <w:pPr>
        <w:rPr>
          <w:i/>
          <w:noProof/>
          <w:sz w:val="28"/>
          <w:szCs w:val="28"/>
        </w:rPr>
      </w:pPr>
    </w:p>
    <w:p w14:paraId="4D7AB674" w14:textId="77777777" w:rsidR="008A78D7" w:rsidRPr="00977553" w:rsidRDefault="008A78D7" w:rsidP="00A96D53">
      <w:pPr>
        <w:rPr>
          <w:b/>
          <w:bCs/>
          <w:i/>
          <w:noProof/>
          <w:sz w:val="28"/>
          <w:szCs w:val="28"/>
        </w:rPr>
      </w:pPr>
      <w:r w:rsidRPr="00977553">
        <w:rPr>
          <w:b/>
          <w:bCs/>
          <w:i/>
          <w:noProof/>
          <w:sz w:val="28"/>
          <w:szCs w:val="28"/>
        </w:rPr>
        <w:t xml:space="preserve">Note that you can refine your testing plan as the </w:t>
      </w:r>
      <w:r w:rsidR="00977553" w:rsidRPr="00977553">
        <w:rPr>
          <w:b/>
          <w:bCs/>
          <w:i/>
          <w:noProof/>
          <w:sz w:val="28"/>
          <w:szCs w:val="28"/>
        </w:rPr>
        <w:t xml:space="preserve">project development goes. </w:t>
      </w:r>
      <w:r w:rsidR="00977553">
        <w:rPr>
          <w:b/>
          <w:bCs/>
          <w:i/>
          <w:noProof/>
          <w:sz w:val="28"/>
          <w:szCs w:val="28"/>
        </w:rPr>
        <w:t>Keep the change log as follow:</w:t>
      </w:r>
    </w:p>
    <w:p w14:paraId="77B67182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2D2D7240" w14:textId="77777777" w:rsidR="00A73898" w:rsidRPr="00CB50DB" w:rsidRDefault="00A96D53" w:rsidP="00A96D53">
      <w:pPr>
        <w:rPr>
          <w:i/>
          <w:noProof/>
          <w:sz w:val="28"/>
          <w:szCs w:val="28"/>
        </w:rPr>
      </w:pPr>
      <w:r w:rsidRPr="00CB50DB">
        <w:rPr>
          <w:i/>
          <w:noProof/>
          <w:sz w:val="28"/>
          <w:szCs w:val="28"/>
        </w:rPr>
        <w:t>ChangeLog</w:t>
      </w:r>
    </w:p>
    <w:p w14:paraId="4384DBFD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26"/>
        <w:gridCol w:w="1656"/>
        <w:gridCol w:w="2459"/>
        <w:gridCol w:w="2909"/>
      </w:tblGrid>
      <w:tr w:rsidR="00A73898" w:rsidRPr="00CB50DB" w14:paraId="21BB1F59" w14:textId="77777777" w:rsidTr="00B95451">
        <w:tc>
          <w:tcPr>
            <w:tcW w:w="2326" w:type="dxa"/>
            <w:shd w:val="clear" w:color="auto" w:fill="E0E0E0"/>
          </w:tcPr>
          <w:p w14:paraId="5AF85179" w14:textId="77777777" w:rsidR="00A73898" w:rsidRPr="00CB50DB" w:rsidRDefault="00A73898" w:rsidP="00BE29F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Version </w:t>
            </w:r>
          </w:p>
        </w:tc>
        <w:tc>
          <w:tcPr>
            <w:tcW w:w="1656" w:type="dxa"/>
            <w:shd w:val="clear" w:color="auto" w:fill="E0E0E0"/>
          </w:tcPr>
          <w:p w14:paraId="035A83A0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Change </w:t>
            </w:r>
            <w:r w:rsidR="00A73898" w:rsidRPr="00CB50DB">
              <w:rPr>
                <w:b/>
                <w:bCs/>
                <w:noProof/>
              </w:rPr>
              <w:t>Date</w:t>
            </w:r>
          </w:p>
        </w:tc>
        <w:tc>
          <w:tcPr>
            <w:tcW w:w="2459" w:type="dxa"/>
            <w:shd w:val="clear" w:color="auto" w:fill="E0E0E0"/>
          </w:tcPr>
          <w:p w14:paraId="42783D7C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By</w:t>
            </w:r>
          </w:p>
        </w:tc>
        <w:tc>
          <w:tcPr>
            <w:tcW w:w="2909" w:type="dxa"/>
            <w:shd w:val="clear" w:color="auto" w:fill="E0E0E0"/>
          </w:tcPr>
          <w:p w14:paraId="19DB85E8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Description</w:t>
            </w:r>
          </w:p>
          <w:p w14:paraId="15ACD02E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</w:p>
        </w:tc>
      </w:tr>
      <w:tr w:rsidR="00A73898" w:rsidRPr="00CB50DB" w14:paraId="2AA0927C" w14:textId="77777777" w:rsidTr="00B95451">
        <w:tc>
          <w:tcPr>
            <w:tcW w:w="2326" w:type="dxa"/>
            <w:shd w:val="clear" w:color="auto" w:fill="auto"/>
          </w:tcPr>
          <w:p w14:paraId="22AE5A5F" w14:textId="77777777" w:rsidR="00A73898" w:rsidRPr="00CB50DB" w:rsidRDefault="00BE29F7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 xml:space="preserve"> </w:t>
            </w:r>
            <w:r w:rsidR="00A96D53" w:rsidRPr="00CB50DB">
              <w:rPr>
                <w:noProof/>
                <w:color w:val="5B9BD5"/>
              </w:rPr>
              <w:t>version number</w:t>
            </w:r>
          </w:p>
        </w:tc>
        <w:tc>
          <w:tcPr>
            <w:tcW w:w="1656" w:type="dxa"/>
            <w:shd w:val="clear" w:color="auto" w:fill="auto"/>
          </w:tcPr>
          <w:p w14:paraId="15CDBB77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Date of Change</w:t>
            </w:r>
          </w:p>
        </w:tc>
        <w:tc>
          <w:tcPr>
            <w:tcW w:w="2459" w:type="dxa"/>
            <w:shd w:val="clear" w:color="auto" w:fill="auto"/>
          </w:tcPr>
          <w:p w14:paraId="109D8C9D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Name of person who made cha</w:t>
            </w:r>
            <w:r w:rsidR="00BE29F7" w:rsidRPr="00CB50DB">
              <w:rPr>
                <w:noProof/>
                <w:color w:val="5B9BD5"/>
              </w:rPr>
              <w:t>n</w:t>
            </w:r>
            <w:r w:rsidRPr="00CB50DB">
              <w:rPr>
                <w:noProof/>
                <w:color w:val="5B9BD5"/>
              </w:rPr>
              <w:t>ges</w:t>
            </w:r>
          </w:p>
        </w:tc>
        <w:tc>
          <w:tcPr>
            <w:tcW w:w="2909" w:type="dxa"/>
            <w:shd w:val="clear" w:color="auto" w:fill="auto"/>
          </w:tcPr>
          <w:p w14:paraId="07282859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Description of the changes made</w:t>
            </w:r>
          </w:p>
        </w:tc>
      </w:tr>
      <w:tr w:rsidR="00A73898" w:rsidRPr="00CB50DB" w14:paraId="50EE2394" w14:textId="77777777" w:rsidTr="00B95451">
        <w:tc>
          <w:tcPr>
            <w:tcW w:w="2326" w:type="dxa"/>
            <w:shd w:val="clear" w:color="auto" w:fill="auto"/>
          </w:tcPr>
          <w:p w14:paraId="6D2062B4" w14:textId="77777777" w:rsidR="00A73898" w:rsidRPr="00CB50DB" w:rsidRDefault="00892F9D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656" w:type="dxa"/>
            <w:shd w:val="clear" w:color="auto" w:fill="auto"/>
          </w:tcPr>
          <w:p w14:paraId="0E77946C" w14:textId="77777777" w:rsidR="00A73898" w:rsidRPr="00CB50DB" w:rsidRDefault="00517338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09</w:t>
            </w:r>
            <w:r w:rsidR="00892F9D">
              <w:rPr>
                <w:noProof/>
              </w:rPr>
              <w:t>/</w:t>
            </w:r>
            <w:r>
              <w:rPr>
                <w:noProof/>
              </w:rPr>
              <w:t>02</w:t>
            </w:r>
            <w:r w:rsidR="00892F9D">
              <w:rPr>
                <w:noProof/>
              </w:rPr>
              <w:t>/</w:t>
            </w:r>
            <w:r>
              <w:rPr>
                <w:noProof/>
              </w:rPr>
              <w:t>2023</w:t>
            </w:r>
          </w:p>
        </w:tc>
        <w:tc>
          <w:tcPr>
            <w:tcW w:w="2459" w:type="dxa"/>
            <w:shd w:val="clear" w:color="auto" w:fill="auto"/>
          </w:tcPr>
          <w:p w14:paraId="1C859E9F" w14:textId="7F969B75" w:rsidR="00A73898" w:rsidRPr="00CB50DB" w:rsidRDefault="00B95451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Nathan Poppe</w:t>
            </w:r>
          </w:p>
        </w:tc>
        <w:tc>
          <w:tcPr>
            <w:tcW w:w="2909" w:type="dxa"/>
            <w:shd w:val="clear" w:color="auto" w:fill="auto"/>
          </w:tcPr>
          <w:p w14:paraId="4D22F3C1" w14:textId="2C4CBF1A" w:rsidR="00A73898" w:rsidRPr="00CB50DB" w:rsidRDefault="00B95451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Create initial test plan</w:t>
            </w:r>
          </w:p>
        </w:tc>
      </w:tr>
    </w:tbl>
    <w:p w14:paraId="27EDCB69" w14:textId="77777777" w:rsidR="00A73898" w:rsidRPr="00CB50DB" w:rsidRDefault="00A73898" w:rsidP="00A73898">
      <w:pPr>
        <w:rPr>
          <w:noProof/>
        </w:rPr>
      </w:pPr>
    </w:p>
    <w:p w14:paraId="68A1458C" w14:textId="77777777" w:rsidR="007716C0" w:rsidRDefault="007716C0"/>
    <w:p w14:paraId="0DF5F3DD" w14:textId="77777777" w:rsidR="009B7041" w:rsidRDefault="009B7041"/>
    <w:p w14:paraId="2F991D42" w14:textId="77777777" w:rsidR="009B7041" w:rsidRDefault="009B7041"/>
    <w:p w14:paraId="20043AC1" w14:textId="77777777" w:rsidR="009B7041" w:rsidRDefault="009B7041"/>
    <w:p w14:paraId="5D4EC66B" w14:textId="77777777" w:rsidR="009B7041" w:rsidRDefault="009B7041"/>
    <w:p w14:paraId="321EDB93" w14:textId="77777777" w:rsidR="009B7041" w:rsidRDefault="009B7041"/>
    <w:p w14:paraId="64DA7509" w14:textId="77777777" w:rsidR="009B7041" w:rsidRDefault="009B7041"/>
    <w:p w14:paraId="2BC8C3EC" w14:textId="77777777" w:rsidR="009B7041" w:rsidRDefault="009B7041"/>
    <w:p w14:paraId="5010EC8E" w14:textId="77777777" w:rsidR="009B7041" w:rsidRDefault="009B7041"/>
    <w:p w14:paraId="344FE9CA" w14:textId="77777777" w:rsidR="009B7041" w:rsidRDefault="009B7041"/>
    <w:p w14:paraId="3F6A6254" w14:textId="6F4B1451" w:rsidR="00B95451" w:rsidRPr="00CB50DB" w:rsidRDefault="00B95451">
      <w:r>
        <w:br w:type="page"/>
      </w:r>
    </w:p>
    <w:p w14:paraId="403AF12E" w14:textId="5C84050F" w:rsidR="00406BB6" w:rsidRPr="00634B4B" w:rsidRDefault="005F076D" w:rsidP="00634B4B">
      <w:pPr>
        <w:pStyle w:val="Heading1"/>
        <w:rPr>
          <w:noProof/>
        </w:rPr>
      </w:pPr>
      <w:bookmarkStart w:id="0" w:name="_Toc35595177"/>
      <w:r w:rsidRPr="00CB50DB">
        <w:rPr>
          <w:noProof/>
        </w:rPr>
        <w:lastRenderedPageBreak/>
        <w:t>Introduction</w:t>
      </w:r>
      <w:bookmarkEnd w:id="0"/>
    </w:p>
    <w:p w14:paraId="304340E9" w14:textId="77777777" w:rsidR="00BE29F7" w:rsidRPr="00CB50DB" w:rsidRDefault="00AA31A6" w:rsidP="00BE29F7">
      <w:pPr>
        <w:pStyle w:val="Heading2"/>
        <w:rPr>
          <w:rFonts w:ascii="Times New Roman" w:hAnsi="Times New Roman"/>
          <w:noProof/>
        </w:rPr>
      </w:pPr>
      <w:bookmarkStart w:id="1" w:name="_Toc68064297"/>
      <w:bookmarkStart w:id="2" w:name="_Toc118515455"/>
      <w:r w:rsidRPr="00CB50DB">
        <w:rPr>
          <w:rFonts w:ascii="Times New Roman" w:hAnsi="Times New Roman"/>
          <w:noProof/>
        </w:rPr>
        <w:t xml:space="preserve"> </w:t>
      </w:r>
      <w:bookmarkStart w:id="3" w:name="_Toc35595178"/>
      <w:r w:rsidRPr="00CB50DB">
        <w:rPr>
          <w:rFonts w:ascii="Times New Roman" w:hAnsi="Times New Roman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bookmarkEnd w:id="4"/>
    <w:bookmarkEnd w:id="5"/>
    <w:p w14:paraId="1F1E0443" w14:textId="77777777" w:rsidR="00BE29F7" w:rsidRPr="00CB50DB" w:rsidRDefault="00BE29F7" w:rsidP="00C01868">
      <w:pPr>
        <w:rPr>
          <w:b/>
        </w:rPr>
      </w:pPr>
    </w:p>
    <w:p w14:paraId="5D963B1B" w14:textId="77777777" w:rsidR="00C01868" w:rsidRDefault="0009298D" w:rsidP="00C01868">
      <w:r w:rsidRPr="00CB50DB">
        <w:t xml:space="preserve">Scope defines the features, functional or non-functional requirements of the software that </w:t>
      </w:r>
      <w:r w:rsidRPr="00CB50DB">
        <w:rPr>
          <w:b/>
        </w:rPr>
        <w:t>will be</w:t>
      </w:r>
      <w:r w:rsidRPr="00CB50DB">
        <w:t xml:space="preserve"> tested</w:t>
      </w:r>
      <w:r w:rsidR="00AB6C04">
        <w:t>.</w:t>
      </w:r>
    </w:p>
    <w:p w14:paraId="6766608F" w14:textId="77777777" w:rsidR="009B7041" w:rsidRDefault="009B7041" w:rsidP="00C01868"/>
    <w:p w14:paraId="5D93416A" w14:textId="77777777" w:rsidR="009B7041" w:rsidRDefault="0091582D" w:rsidP="00C01868">
      <w:r>
        <w:t xml:space="preserve">Functional </w:t>
      </w:r>
      <w:r w:rsidR="00517338">
        <w:t>R</w:t>
      </w:r>
      <w:r>
        <w:t>equirements:</w:t>
      </w:r>
    </w:p>
    <w:p w14:paraId="754155D3" w14:textId="77777777" w:rsidR="0091582D" w:rsidRDefault="00AC10BC" w:rsidP="004363D6">
      <w:pPr>
        <w:numPr>
          <w:ilvl w:val="0"/>
          <w:numId w:val="6"/>
        </w:numPr>
      </w:pPr>
      <w:r>
        <w:t>User Profiles</w:t>
      </w:r>
    </w:p>
    <w:p w14:paraId="66866315" w14:textId="77777777" w:rsidR="00E97242" w:rsidRDefault="00AC10BC" w:rsidP="004363D6">
      <w:pPr>
        <w:numPr>
          <w:ilvl w:val="0"/>
          <w:numId w:val="6"/>
        </w:numPr>
      </w:pPr>
      <w:r>
        <w:t>Create and Interact with Threads</w:t>
      </w:r>
    </w:p>
    <w:p w14:paraId="4C93F7F7" w14:textId="77777777" w:rsidR="00E97242" w:rsidRDefault="00AC10BC" w:rsidP="004363D6">
      <w:pPr>
        <w:numPr>
          <w:ilvl w:val="0"/>
          <w:numId w:val="6"/>
        </w:numPr>
      </w:pPr>
      <w:r>
        <w:t>Organize Threads</w:t>
      </w:r>
    </w:p>
    <w:p w14:paraId="639CA8AD" w14:textId="77777777" w:rsidR="00E97242" w:rsidRDefault="00AC10BC" w:rsidP="004363D6">
      <w:pPr>
        <w:numPr>
          <w:ilvl w:val="0"/>
          <w:numId w:val="6"/>
        </w:numPr>
      </w:pPr>
      <w:r>
        <w:t>Home Feed</w:t>
      </w:r>
    </w:p>
    <w:p w14:paraId="7CDBA20B" w14:textId="15E3D580" w:rsidR="00AC10BC" w:rsidRDefault="00AC10BC" w:rsidP="004363D6">
      <w:pPr>
        <w:numPr>
          <w:ilvl w:val="0"/>
          <w:numId w:val="6"/>
        </w:numPr>
      </w:pPr>
      <w:r>
        <w:t>Spool Suggestions</w:t>
      </w:r>
      <w:r w:rsidR="008A2A1C">
        <w:t xml:space="preserve"> (Optional)</w:t>
      </w:r>
    </w:p>
    <w:p w14:paraId="1FCF3A87" w14:textId="77777777" w:rsidR="008A2A1C" w:rsidRPr="00E97242" w:rsidRDefault="008A2A1C" w:rsidP="008A2A1C">
      <w:pPr>
        <w:ind w:left="360"/>
      </w:pPr>
    </w:p>
    <w:p w14:paraId="10E47C4E" w14:textId="77777777" w:rsidR="00517338" w:rsidRDefault="00517338" w:rsidP="00517338">
      <w:r>
        <w:t>Non-Functional Requirements:</w:t>
      </w:r>
    </w:p>
    <w:p w14:paraId="28817D00" w14:textId="77777777" w:rsidR="00AC10BC" w:rsidRDefault="00AC10BC" w:rsidP="004363D6">
      <w:pPr>
        <w:numPr>
          <w:ilvl w:val="0"/>
          <w:numId w:val="8"/>
        </w:numPr>
      </w:pPr>
      <w:r>
        <w:t>Load Testing</w:t>
      </w:r>
    </w:p>
    <w:p w14:paraId="0AA5397A" w14:textId="77777777" w:rsidR="00893B28" w:rsidRPr="00E97242" w:rsidRDefault="00446221" w:rsidP="005827FA">
      <w:pPr>
        <w:pStyle w:val="Heading2"/>
        <w:rPr>
          <w:rFonts w:ascii="Times New Roman" w:hAnsi="Times New Roman"/>
          <w:noProof/>
        </w:rPr>
      </w:pPr>
      <w:bookmarkStart w:id="6" w:name="_Toc118515460"/>
      <w:bookmarkStart w:id="7" w:name="_Toc35595182"/>
      <w:r w:rsidRPr="00CB50DB">
        <w:rPr>
          <w:rFonts w:ascii="Times New Roman" w:hAnsi="Times New Roman"/>
          <w:noProof/>
        </w:rPr>
        <w:t>Roles and Responsibilities</w:t>
      </w:r>
      <w:bookmarkEnd w:id="6"/>
      <w:bookmarkEnd w:id="7"/>
      <w:r w:rsidR="00270C62" w:rsidRPr="00CB50DB">
        <w:rPr>
          <w:rFonts w:ascii="Times New Roman" w:hAnsi="Times New Roman"/>
          <w:noProof/>
        </w:rPr>
        <w:t xml:space="preserve"> </w:t>
      </w:r>
      <w:bookmarkStart w:id="8" w:name="_Toc118515461"/>
    </w:p>
    <w:p w14:paraId="7F9AB3F1" w14:textId="77777777" w:rsidR="00AC10BC" w:rsidRDefault="00AC10BC" w:rsidP="005827FA">
      <w:pPr>
        <w:rPr>
          <w:sz w:val="26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7"/>
        <w:gridCol w:w="2320"/>
        <w:gridCol w:w="2368"/>
        <w:gridCol w:w="2325"/>
      </w:tblGrid>
      <w:tr w:rsidR="00266DBA" w:rsidRPr="00266DBA" w14:paraId="5F1CD5D3" w14:textId="77777777" w:rsidTr="00266DBA">
        <w:tc>
          <w:tcPr>
            <w:tcW w:w="2394" w:type="dxa"/>
            <w:shd w:val="clear" w:color="auto" w:fill="D9E2F3"/>
          </w:tcPr>
          <w:p w14:paraId="6CF60E59" w14:textId="77777777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ame</w:t>
            </w:r>
          </w:p>
        </w:tc>
        <w:tc>
          <w:tcPr>
            <w:tcW w:w="2394" w:type="dxa"/>
            <w:shd w:val="clear" w:color="auto" w:fill="D9E2F3"/>
          </w:tcPr>
          <w:p w14:paraId="36915874" w14:textId="77777777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et ID</w:t>
            </w:r>
          </w:p>
        </w:tc>
        <w:tc>
          <w:tcPr>
            <w:tcW w:w="2394" w:type="dxa"/>
            <w:shd w:val="clear" w:color="auto" w:fill="D9E2F3"/>
          </w:tcPr>
          <w:p w14:paraId="00FB382E" w14:textId="77777777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GitHub username</w:t>
            </w:r>
          </w:p>
        </w:tc>
        <w:tc>
          <w:tcPr>
            <w:tcW w:w="2394" w:type="dxa"/>
            <w:shd w:val="clear" w:color="auto" w:fill="D9E2F3"/>
          </w:tcPr>
          <w:p w14:paraId="40A6EE9D" w14:textId="77777777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Role</w:t>
            </w:r>
          </w:p>
        </w:tc>
      </w:tr>
      <w:tr w:rsidR="00266DBA" w:rsidRPr="00266DBA" w14:paraId="05A75105" w14:textId="77777777" w:rsidTr="00266DBA">
        <w:tc>
          <w:tcPr>
            <w:tcW w:w="2394" w:type="dxa"/>
            <w:shd w:val="clear" w:color="auto" w:fill="auto"/>
          </w:tcPr>
          <w:p w14:paraId="7043EE52" w14:textId="77777777" w:rsidR="00C06365" w:rsidRPr="00266DBA" w:rsidRDefault="00AC10B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Anthony Phung</w:t>
            </w:r>
          </w:p>
        </w:tc>
        <w:tc>
          <w:tcPr>
            <w:tcW w:w="2394" w:type="dxa"/>
            <w:shd w:val="clear" w:color="auto" w:fill="auto"/>
          </w:tcPr>
          <w:p w14:paraId="791AA47D" w14:textId="387FBD17" w:rsidR="00C06365" w:rsidRPr="00266DBA" w:rsidRDefault="008A2A1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phunga1</w:t>
            </w:r>
          </w:p>
        </w:tc>
        <w:tc>
          <w:tcPr>
            <w:tcW w:w="2394" w:type="dxa"/>
            <w:shd w:val="clear" w:color="auto" w:fill="auto"/>
          </w:tcPr>
          <w:p w14:paraId="0E255469" w14:textId="578F99D5" w:rsidR="00C06365" w:rsidRPr="00266DBA" w:rsidRDefault="008A2A1C" w:rsidP="00C06365">
            <w:pPr>
              <w:rPr>
                <w:sz w:val="26"/>
                <w:szCs w:val="22"/>
              </w:rPr>
            </w:pPr>
            <w:proofErr w:type="spellStart"/>
            <w:r>
              <w:rPr>
                <w:sz w:val="26"/>
                <w:szCs w:val="22"/>
              </w:rPr>
              <w:t>awphung</w:t>
            </w:r>
            <w:proofErr w:type="spellEnd"/>
          </w:p>
        </w:tc>
        <w:tc>
          <w:tcPr>
            <w:tcW w:w="2394" w:type="dxa"/>
            <w:shd w:val="clear" w:color="auto" w:fill="auto"/>
          </w:tcPr>
          <w:p w14:paraId="49240381" w14:textId="77777777" w:rsidR="00C06365" w:rsidRPr="00266DBA" w:rsidRDefault="00FE4764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Full-Stack</w:t>
            </w:r>
          </w:p>
        </w:tc>
      </w:tr>
      <w:tr w:rsidR="00266DBA" w:rsidRPr="00266DBA" w14:paraId="391123AB" w14:textId="77777777" w:rsidTr="00266DBA">
        <w:tc>
          <w:tcPr>
            <w:tcW w:w="2394" w:type="dxa"/>
            <w:shd w:val="clear" w:color="auto" w:fill="auto"/>
          </w:tcPr>
          <w:p w14:paraId="7EDBE888" w14:textId="77777777" w:rsidR="00C06365" w:rsidRPr="00266DBA" w:rsidRDefault="00AC10B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Cody Wallbridge</w:t>
            </w:r>
          </w:p>
        </w:tc>
        <w:tc>
          <w:tcPr>
            <w:tcW w:w="2394" w:type="dxa"/>
            <w:shd w:val="clear" w:color="auto" w:fill="auto"/>
          </w:tcPr>
          <w:p w14:paraId="5574A0B1" w14:textId="5DBDBEAA" w:rsidR="00C06365" w:rsidRPr="00266DBA" w:rsidRDefault="00AC10BC" w:rsidP="00C06365">
            <w:pPr>
              <w:rPr>
                <w:sz w:val="26"/>
                <w:szCs w:val="22"/>
              </w:rPr>
            </w:pPr>
            <w:proofErr w:type="spellStart"/>
            <w:r>
              <w:rPr>
                <w:sz w:val="26"/>
                <w:szCs w:val="22"/>
              </w:rPr>
              <w:t>wallbri</w:t>
            </w:r>
            <w:r w:rsidR="008A2A1C">
              <w:rPr>
                <w:sz w:val="26"/>
                <w:szCs w:val="22"/>
              </w:rPr>
              <w:t>c</w:t>
            </w:r>
            <w:proofErr w:type="spellEnd"/>
          </w:p>
        </w:tc>
        <w:tc>
          <w:tcPr>
            <w:tcW w:w="2394" w:type="dxa"/>
            <w:shd w:val="clear" w:color="auto" w:fill="auto"/>
          </w:tcPr>
          <w:p w14:paraId="764586BB" w14:textId="1A67D3C5" w:rsidR="00C06365" w:rsidRPr="00266DBA" w:rsidRDefault="008A2A1C" w:rsidP="00C06365">
            <w:pPr>
              <w:rPr>
                <w:sz w:val="26"/>
                <w:szCs w:val="22"/>
              </w:rPr>
            </w:pPr>
            <w:proofErr w:type="spellStart"/>
            <w:r>
              <w:rPr>
                <w:sz w:val="26"/>
                <w:szCs w:val="22"/>
              </w:rPr>
              <w:t>CodyWallbridge</w:t>
            </w:r>
            <w:proofErr w:type="spellEnd"/>
          </w:p>
        </w:tc>
        <w:tc>
          <w:tcPr>
            <w:tcW w:w="2394" w:type="dxa"/>
            <w:shd w:val="clear" w:color="auto" w:fill="auto"/>
          </w:tcPr>
          <w:p w14:paraId="644EAB5E" w14:textId="77777777" w:rsidR="00C06365" w:rsidRPr="00266DBA" w:rsidRDefault="00FE4764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Backend, Testing</w:t>
            </w:r>
          </w:p>
        </w:tc>
      </w:tr>
      <w:tr w:rsidR="00266DBA" w:rsidRPr="00266DBA" w14:paraId="345EC368" w14:textId="77777777" w:rsidTr="00266DBA">
        <w:tc>
          <w:tcPr>
            <w:tcW w:w="2394" w:type="dxa"/>
            <w:shd w:val="clear" w:color="auto" w:fill="auto"/>
          </w:tcPr>
          <w:p w14:paraId="61922DE3" w14:textId="77777777" w:rsidR="00C06365" w:rsidRPr="00266DBA" w:rsidRDefault="00AC10B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Nathan Poppe</w:t>
            </w:r>
          </w:p>
        </w:tc>
        <w:tc>
          <w:tcPr>
            <w:tcW w:w="2394" w:type="dxa"/>
            <w:shd w:val="clear" w:color="auto" w:fill="auto"/>
          </w:tcPr>
          <w:p w14:paraId="3FF74457" w14:textId="77777777" w:rsidR="00C06365" w:rsidRPr="00266DBA" w:rsidRDefault="00AC10B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poppen1</w:t>
            </w:r>
          </w:p>
        </w:tc>
        <w:tc>
          <w:tcPr>
            <w:tcW w:w="2394" w:type="dxa"/>
            <w:shd w:val="clear" w:color="auto" w:fill="auto"/>
          </w:tcPr>
          <w:p w14:paraId="0C05A682" w14:textId="77777777" w:rsidR="00C06365" w:rsidRPr="00266DBA" w:rsidRDefault="00AC10BC" w:rsidP="00C06365">
            <w:pPr>
              <w:rPr>
                <w:sz w:val="26"/>
                <w:szCs w:val="22"/>
              </w:rPr>
            </w:pPr>
            <w:proofErr w:type="spellStart"/>
            <w:r>
              <w:rPr>
                <w:sz w:val="26"/>
                <w:szCs w:val="22"/>
              </w:rPr>
              <w:t>nathanpoppe</w:t>
            </w:r>
            <w:proofErr w:type="spellEnd"/>
          </w:p>
        </w:tc>
        <w:tc>
          <w:tcPr>
            <w:tcW w:w="2394" w:type="dxa"/>
            <w:shd w:val="clear" w:color="auto" w:fill="auto"/>
          </w:tcPr>
          <w:p w14:paraId="4FD18817" w14:textId="77777777" w:rsidR="00C06365" w:rsidRPr="00266DBA" w:rsidRDefault="00FE4764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Full-Stack, Testing</w:t>
            </w:r>
          </w:p>
        </w:tc>
      </w:tr>
      <w:tr w:rsidR="00266DBA" w:rsidRPr="00266DBA" w14:paraId="7A708D4C" w14:textId="77777777" w:rsidTr="00266DBA">
        <w:tc>
          <w:tcPr>
            <w:tcW w:w="2394" w:type="dxa"/>
            <w:shd w:val="clear" w:color="auto" w:fill="auto"/>
          </w:tcPr>
          <w:p w14:paraId="327B3995" w14:textId="77777777" w:rsidR="00C06365" w:rsidRPr="00266DBA" w:rsidRDefault="00AC10B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 xml:space="preserve">Noah </w:t>
            </w:r>
            <w:proofErr w:type="spellStart"/>
            <w:r>
              <w:rPr>
                <w:sz w:val="26"/>
                <w:szCs w:val="22"/>
              </w:rPr>
              <w:t>Curoe</w:t>
            </w:r>
            <w:proofErr w:type="spellEnd"/>
          </w:p>
        </w:tc>
        <w:tc>
          <w:tcPr>
            <w:tcW w:w="2394" w:type="dxa"/>
            <w:shd w:val="clear" w:color="auto" w:fill="auto"/>
          </w:tcPr>
          <w:p w14:paraId="3C5CE9F0" w14:textId="77777777" w:rsidR="00C06365" w:rsidRPr="00266DBA" w:rsidRDefault="00AC10BC" w:rsidP="00C06365">
            <w:pPr>
              <w:rPr>
                <w:sz w:val="26"/>
                <w:szCs w:val="22"/>
              </w:rPr>
            </w:pPr>
            <w:proofErr w:type="spellStart"/>
            <w:r>
              <w:rPr>
                <w:sz w:val="26"/>
                <w:szCs w:val="22"/>
              </w:rPr>
              <w:t>curoen</w:t>
            </w:r>
            <w:proofErr w:type="spellEnd"/>
          </w:p>
        </w:tc>
        <w:tc>
          <w:tcPr>
            <w:tcW w:w="2394" w:type="dxa"/>
            <w:shd w:val="clear" w:color="auto" w:fill="auto"/>
          </w:tcPr>
          <w:p w14:paraId="538769BD" w14:textId="5786AE49" w:rsidR="00C06365" w:rsidRPr="00266DBA" w:rsidRDefault="008A2A1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noahc3</w:t>
            </w:r>
          </w:p>
        </w:tc>
        <w:tc>
          <w:tcPr>
            <w:tcW w:w="2394" w:type="dxa"/>
            <w:shd w:val="clear" w:color="auto" w:fill="auto"/>
          </w:tcPr>
          <w:p w14:paraId="0CF0516D" w14:textId="77777777" w:rsidR="00C06365" w:rsidRPr="00266DBA" w:rsidRDefault="00FE4764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Full-Stack, CI/CD</w:t>
            </w:r>
          </w:p>
        </w:tc>
      </w:tr>
      <w:bookmarkEnd w:id="8"/>
    </w:tbl>
    <w:p w14:paraId="4AE9A07C" w14:textId="77777777" w:rsidR="009E4ECA" w:rsidRPr="00CB50DB" w:rsidRDefault="009E4ECA">
      <w:pPr>
        <w:rPr>
          <w:noProof/>
          <w:szCs w:val="24"/>
        </w:rPr>
      </w:pPr>
    </w:p>
    <w:p w14:paraId="4AB080D4" w14:textId="72B19BE9" w:rsidR="005F076D" w:rsidRPr="00634B4B" w:rsidRDefault="005F076D" w:rsidP="00634B4B">
      <w:pPr>
        <w:pStyle w:val="Heading1"/>
        <w:rPr>
          <w:noProof/>
        </w:rPr>
      </w:pPr>
      <w:bookmarkStart w:id="9" w:name="_Toc35595183"/>
      <w:r w:rsidRPr="00CB50DB">
        <w:rPr>
          <w:noProof/>
        </w:rPr>
        <w:t>Test Methodology</w:t>
      </w:r>
      <w:bookmarkEnd w:id="9"/>
    </w:p>
    <w:p w14:paraId="704B25BF" w14:textId="77777777" w:rsidR="00E7444A" w:rsidRPr="00FF4451" w:rsidRDefault="005F076D" w:rsidP="00FF4451">
      <w:pPr>
        <w:pStyle w:val="Heading2"/>
        <w:rPr>
          <w:rFonts w:ascii="Times New Roman" w:hAnsi="Times New Roman"/>
          <w:noProof/>
        </w:rPr>
      </w:pPr>
      <w:bookmarkStart w:id="10" w:name="_Toc35595185"/>
      <w:r w:rsidRPr="00CB50DB">
        <w:rPr>
          <w:rFonts w:ascii="Times New Roman" w:hAnsi="Times New Roman"/>
          <w:noProof/>
        </w:rPr>
        <w:t>Test Levels</w:t>
      </w:r>
      <w:bookmarkEnd w:id="10"/>
    </w:p>
    <w:p w14:paraId="0DF3FD56" w14:textId="77777777" w:rsidR="005C6754" w:rsidRDefault="005C6754" w:rsidP="00E5732E">
      <w:pPr>
        <w:rPr>
          <w:noProof/>
          <w:color w:val="000000"/>
          <w:szCs w:val="24"/>
        </w:rPr>
      </w:pPr>
    </w:p>
    <w:p w14:paraId="644A83E9" w14:textId="77777777" w:rsidR="00C2137C" w:rsidRPr="00634B4B" w:rsidRDefault="00FF4451" w:rsidP="00892F9D">
      <w:pPr>
        <w:rPr>
          <w:b/>
          <w:bCs/>
          <w:noProof/>
          <w:color w:val="000000"/>
          <w:szCs w:val="24"/>
        </w:rPr>
      </w:pPr>
      <w:r w:rsidRPr="00634B4B">
        <w:rPr>
          <w:b/>
          <w:bCs/>
          <w:noProof/>
          <w:color w:val="000000"/>
          <w:szCs w:val="24"/>
        </w:rPr>
        <w:t xml:space="preserve">Core </w:t>
      </w:r>
      <w:r w:rsidR="00516D54" w:rsidRPr="00634B4B">
        <w:rPr>
          <w:b/>
          <w:bCs/>
          <w:noProof/>
          <w:color w:val="000000"/>
          <w:szCs w:val="24"/>
        </w:rPr>
        <w:t>F</w:t>
      </w:r>
      <w:r w:rsidRPr="00634B4B">
        <w:rPr>
          <w:b/>
          <w:bCs/>
          <w:noProof/>
          <w:color w:val="000000"/>
          <w:szCs w:val="24"/>
        </w:rPr>
        <w:t xml:space="preserve">eature 1: </w:t>
      </w:r>
      <w:r w:rsidR="00AC10BC" w:rsidRPr="00634B4B">
        <w:rPr>
          <w:b/>
          <w:bCs/>
          <w:noProof/>
          <w:color w:val="000000"/>
          <w:szCs w:val="24"/>
        </w:rPr>
        <w:t>User Profiles</w:t>
      </w:r>
    </w:p>
    <w:p w14:paraId="19B38047" w14:textId="585A6487" w:rsidR="00516D54" w:rsidRPr="00634B4B" w:rsidRDefault="00516D54" w:rsidP="00892F9D">
      <w:pPr>
        <w:rPr>
          <w:noProof/>
          <w:color w:val="000000"/>
          <w:szCs w:val="24"/>
          <w:u w:val="single"/>
        </w:rPr>
      </w:pPr>
      <w:r w:rsidRPr="00634B4B">
        <w:rPr>
          <w:noProof/>
          <w:color w:val="000000"/>
          <w:szCs w:val="24"/>
          <w:u w:val="single"/>
        </w:rPr>
        <w:t>Unit</w:t>
      </w:r>
      <w:r w:rsidR="008A2A1C" w:rsidRPr="00634B4B">
        <w:rPr>
          <w:noProof/>
          <w:color w:val="000000"/>
          <w:szCs w:val="24"/>
          <w:u w:val="single"/>
        </w:rPr>
        <w:t>/Integration</w:t>
      </w:r>
      <w:r w:rsidRPr="00634B4B">
        <w:rPr>
          <w:noProof/>
          <w:color w:val="000000"/>
          <w:szCs w:val="24"/>
          <w:u w:val="single"/>
        </w:rPr>
        <w:t xml:space="preserve"> Test</w:t>
      </w:r>
      <w:r w:rsidR="00E72A9A" w:rsidRPr="00634B4B">
        <w:rPr>
          <w:noProof/>
          <w:color w:val="000000"/>
          <w:szCs w:val="24"/>
          <w:u w:val="single"/>
        </w:rPr>
        <w:t xml:space="preserve"> Summary</w:t>
      </w:r>
      <w:r w:rsidRPr="00634B4B">
        <w:rPr>
          <w:noProof/>
          <w:color w:val="000000"/>
          <w:szCs w:val="24"/>
          <w:u w:val="single"/>
        </w:rPr>
        <w:t>:</w:t>
      </w:r>
    </w:p>
    <w:p w14:paraId="164CD639" w14:textId="77FF1805" w:rsidR="00AC66DF" w:rsidRPr="00634B4B" w:rsidRDefault="003B265D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User</w:t>
      </w:r>
      <w:r w:rsidR="00AC66DF" w:rsidRPr="00634B4B">
        <w:rPr>
          <w:noProof/>
          <w:color w:val="000000"/>
          <w:szCs w:val="24"/>
        </w:rPr>
        <w:t xml:space="preserve"> with unique </w:t>
      </w:r>
      <w:r w:rsidR="008A2A1C" w:rsidRPr="00634B4B">
        <w:rPr>
          <w:noProof/>
          <w:color w:val="000000"/>
          <w:szCs w:val="24"/>
        </w:rPr>
        <w:t xml:space="preserve">username and </w:t>
      </w:r>
      <w:r w:rsidR="00AC66DF" w:rsidRPr="00634B4B">
        <w:rPr>
          <w:noProof/>
          <w:color w:val="000000"/>
          <w:szCs w:val="24"/>
        </w:rPr>
        <w:t>email</w:t>
      </w:r>
      <w:r w:rsidR="008A2A1C" w:rsidRPr="00634B4B">
        <w:rPr>
          <w:noProof/>
          <w:color w:val="000000"/>
          <w:szCs w:val="24"/>
        </w:rPr>
        <w:t xml:space="preserve"> </w:t>
      </w:r>
      <w:r w:rsidR="00A77FDA" w:rsidRPr="00634B4B">
        <w:rPr>
          <w:noProof/>
          <w:color w:val="000000"/>
          <w:szCs w:val="24"/>
        </w:rPr>
        <w:t>and valid</w:t>
      </w:r>
      <w:r w:rsidR="00AC66DF" w:rsidRPr="00634B4B">
        <w:rPr>
          <w:noProof/>
          <w:color w:val="000000"/>
          <w:szCs w:val="24"/>
        </w:rPr>
        <w:t xml:space="preserve"> password</w:t>
      </w:r>
      <w:r w:rsidR="008A2A1C" w:rsidRPr="00634B4B">
        <w:rPr>
          <w:noProof/>
          <w:color w:val="000000"/>
          <w:szCs w:val="24"/>
        </w:rPr>
        <w:t xml:space="preserve"> can register</w:t>
      </w:r>
    </w:p>
    <w:p w14:paraId="1CC3058D" w14:textId="7A2F9F18" w:rsidR="00AC66DF" w:rsidRPr="00634B4B" w:rsidRDefault="008A2A1C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User with registered account and correct credentials can login</w:t>
      </w:r>
    </w:p>
    <w:p w14:paraId="00B8B896" w14:textId="078696AA" w:rsidR="003B265D" w:rsidRPr="00634B4B" w:rsidRDefault="008A2A1C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User with non-unique username or email can not register</w:t>
      </w:r>
    </w:p>
    <w:p w14:paraId="514EAA1C" w14:textId="4E6D3820" w:rsidR="00475C7A" w:rsidRPr="00634B4B" w:rsidRDefault="00475C7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 xml:space="preserve">User with </w:t>
      </w:r>
      <w:r w:rsidR="00A77FDA" w:rsidRPr="00634B4B">
        <w:rPr>
          <w:noProof/>
          <w:color w:val="000000"/>
          <w:szCs w:val="24"/>
        </w:rPr>
        <w:t>an invalid</w:t>
      </w:r>
      <w:r w:rsidRPr="00634B4B">
        <w:rPr>
          <w:noProof/>
          <w:color w:val="000000"/>
          <w:szCs w:val="24"/>
        </w:rPr>
        <w:t xml:space="preserve"> </w:t>
      </w:r>
      <w:r w:rsidR="00A77FDA" w:rsidRPr="00634B4B">
        <w:rPr>
          <w:noProof/>
          <w:color w:val="000000"/>
          <w:szCs w:val="24"/>
        </w:rPr>
        <w:t>length</w:t>
      </w:r>
      <w:r w:rsidRPr="00634B4B">
        <w:rPr>
          <w:noProof/>
          <w:color w:val="000000"/>
          <w:szCs w:val="24"/>
        </w:rPr>
        <w:t xml:space="preserve"> password can not register</w:t>
      </w:r>
    </w:p>
    <w:p w14:paraId="498DF51C" w14:textId="29B22623" w:rsidR="003B265D" w:rsidRPr="00634B4B" w:rsidRDefault="00475C7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Logged-in user can view user settings</w:t>
      </w:r>
    </w:p>
    <w:p w14:paraId="326DDFD0" w14:textId="698975D8" w:rsidR="00475C7A" w:rsidRPr="00634B4B" w:rsidRDefault="00475C7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Logged-in user can customize user settings</w:t>
      </w:r>
    </w:p>
    <w:p w14:paraId="597ADA5A" w14:textId="649C8080" w:rsidR="00E72A9A" w:rsidRPr="00634B4B" w:rsidRDefault="00E72A9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Non-logged-in user can not view or customize user settings</w:t>
      </w:r>
    </w:p>
    <w:p w14:paraId="62FAABDA" w14:textId="459FC5FA" w:rsidR="00095BF3" w:rsidRPr="00634B4B" w:rsidRDefault="00095BF3" w:rsidP="00095BF3">
      <w:pPr>
        <w:rPr>
          <w:noProof/>
          <w:color w:val="000000"/>
          <w:szCs w:val="24"/>
        </w:rPr>
      </w:pPr>
    </w:p>
    <w:p w14:paraId="65D1FE04" w14:textId="77777777" w:rsidR="00634B4B" w:rsidRDefault="00634B4B" w:rsidP="00095BF3">
      <w:pPr>
        <w:rPr>
          <w:noProof/>
          <w:color w:val="000000"/>
          <w:szCs w:val="24"/>
          <w:u w:val="single"/>
        </w:rPr>
      </w:pPr>
    </w:p>
    <w:p w14:paraId="6AD21FA6" w14:textId="77777777" w:rsidR="00634B4B" w:rsidRDefault="00634B4B" w:rsidP="00095BF3">
      <w:pPr>
        <w:rPr>
          <w:noProof/>
          <w:color w:val="000000"/>
          <w:szCs w:val="24"/>
          <w:u w:val="single"/>
        </w:rPr>
      </w:pPr>
    </w:p>
    <w:p w14:paraId="0E975D6A" w14:textId="440ABBC4" w:rsidR="00095BF3" w:rsidRPr="00634B4B" w:rsidRDefault="00095BF3" w:rsidP="00095BF3">
      <w:pPr>
        <w:rPr>
          <w:noProof/>
          <w:color w:val="000000"/>
          <w:szCs w:val="24"/>
          <w:u w:val="single"/>
        </w:rPr>
      </w:pPr>
      <w:r w:rsidRPr="00634B4B">
        <w:rPr>
          <w:noProof/>
          <w:color w:val="000000"/>
          <w:szCs w:val="24"/>
          <w:u w:val="single"/>
        </w:rPr>
        <w:lastRenderedPageBreak/>
        <w:t>Acceptance Test</w:t>
      </w:r>
      <w:r w:rsidR="009144E4" w:rsidRPr="00634B4B">
        <w:rPr>
          <w:noProof/>
          <w:color w:val="000000"/>
          <w:szCs w:val="24"/>
          <w:u w:val="single"/>
        </w:rPr>
        <w:t xml:space="preserve"> Summary</w:t>
      </w:r>
      <w:r w:rsidRPr="00634B4B">
        <w:rPr>
          <w:noProof/>
          <w:color w:val="000000"/>
          <w:szCs w:val="24"/>
          <w:u w:val="single"/>
        </w:rPr>
        <w:t>:</w:t>
      </w:r>
    </w:p>
    <w:p w14:paraId="2C57B557" w14:textId="6F7B58FD" w:rsidR="009144E4" w:rsidRPr="00634B4B" w:rsidRDefault="009144E4" w:rsidP="00095BF3">
      <w:p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Register/Login:</w:t>
      </w:r>
    </w:p>
    <w:p w14:paraId="5AAB1093" w14:textId="507DF2E3" w:rsidR="00095BF3" w:rsidRPr="00634B4B" w:rsidRDefault="00095BF3" w:rsidP="004363D6">
      <w:pPr>
        <w:pStyle w:val="ListParagraph"/>
        <w:numPr>
          <w:ilvl w:val="0"/>
          <w:numId w:val="9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Register button on sidebar</w:t>
      </w:r>
    </w:p>
    <w:p w14:paraId="770BCBE8" w14:textId="40E36264" w:rsidR="00095BF3" w:rsidRPr="00634B4B" w:rsidRDefault="00095BF3" w:rsidP="004363D6">
      <w:pPr>
        <w:pStyle w:val="ListParagraph"/>
        <w:numPr>
          <w:ilvl w:val="0"/>
          <w:numId w:val="9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valid email, username, and password</w:t>
      </w:r>
    </w:p>
    <w:p w14:paraId="6E4266F3" w14:textId="78FC703E" w:rsidR="00095BF3" w:rsidRPr="00634B4B" w:rsidRDefault="00095BF3" w:rsidP="004363D6">
      <w:pPr>
        <w:pStyle w:val="ListParagraph"/>
        <w:numPr>
          <w:ilvl w:val="0"/>
          <w:numId w:val="9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Register</w:t>
      </w:r>
    </w:p>
    <w:p w14:paraId="076AE680" w14:textId="484F2DFA" w:rsidR="00095BF3" w:rsidRPr="00634B4B" w:rsidRDefault="00095BF3" w:rsidP="004363D6">
      <w:pPr>
        <w:pStyle w:val="ListParagraph"/>
        <w:numPr>
          <w:ilvl w:val="0"/>
          <w:numId w:val="9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Logout button on sidebar</w:t>
      </w:r>
    </w:p>
    <w:p w14:paraId="2C300F0E" w14:textId="3EB1C7F7" w:rsidR="00095BF3" w:rsidRPr="00634B4B" w:rsidRDefault="00095BF3" w:rsidP="004363D6">
      <w:pPr>
        <w:pStyle w:val="ListParagraph"/>
        <w:numPr>
          <w:ilvl w:val="0"/>
          <w:numId w:val="9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Login button on sidebar</w:t>
      </w:r>
    </w:p>
    <w:p w14:paraId="79F2EDD2" w14:textId="650A0CAC" w:rsidR="00095BF3" w:rsidRPr="00634B4B" w:rsidRDefault="00095BF3" w:rsidP="004363D6">
      <w:pPr>
        <w:pStyle w:val="ListParagraph"/>
        <w:numPr>
          <w:ilvl w:val="0"/>
          <w:numId w:val="9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the same valid credentials</w:t>
      </w:r>
    </w:p>
    <w:p w14:paraId="2B0B6C22" w14:textId="712C89BC" w:rsidR="00475C7A" w:rsidRPr="00634B4B" w:rsidRDefault="00095BF3" w:rsidP="004363D6">
      <w:pPr>
        <w:pStyle w:val="ListParagraph"/>
        <w:numPr>
          <w:ilvl w:val="0"/>
          <w:numId w:val="9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Login</w:t>
      </w:r>
    </w:p>
    <w:p w14:paraId="4E384912" w14:textId="06BB849B" w:rsidR="009144E4" w:rsidRPr="00634B4B" w:rsidRDefault="00A77FDA" w:rsidP="009144E4">
      <w:p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Customize</w:t>
      </w:r>
      <w:r w:rsidR="009144E4" w:rsidRPr="00634B4B">
        <w:rPr>
          <w:noProof/>
          <w:color w:val="000000"/>
          <w:szCs w:val="24"/>
        </w:rPr>
        <w:t xml:space="preserve"> User Settings</w:t>
      </w:r>
      <w:r w:rsidR="009144E4" w:rsidRPr="00634B4B">
        <w:rPr>
          <w:noProof/>
          <w:color w:val="000000"/>
          <w:szCs w:val="24"/>
        </w:rPr>
        <w:t>:</w:t>
      </w:r>
    </w:p>
    <w:p w14:paraId="13C695D8" w14:textId="62A5F806" w:rsidR="009144E4" w:rsidRPr="00634B4B" w:rsidRDefault="009144E4" w:rsidP="004363D6">
      <w:pPr>
        <w:pStyle w:val="ListParagraph"/>
        <w:numPr>
          <w:ilvl w:val="0"/>
          <w:numId w:val="12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Login button on sidebar</w:t>
      </w:r>
    </w:p>
    <w:p w14:paraId="1428E030" w14:textId="13CF88D7" w:rsidR="009144E4" w:rsidRPr="00634B4B" w:rsidRDefault="009144E4" w:rsidP="004363D6">
      <w:pPr>
        <w:pStyle w:val="ListParagraph"/>
        <w:numPr>
          <w:ilvl w:val="0"/>
          <w:numId w:val="12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valid login credentials</w:t>
      </w:r>
    </w:p>
    <w:p w14:paraId="1BC1638B" w14:textId="507C56F5" w:rsidR="009144E4" w:rsidRPr="00634B4B" w:rsidRDefault="009144E4" w:rsidP="004363D6">
      <w:pPr>
        <w:pStyle w:val="ListParagraph"/>
        <w:numPr>
          <w:ilvl w:val="0"/>
          <w:numId w:val="12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User Settings button on sidebar</w:t>
      </w:r>
    </w:p>
    <w:p w14:paraId="4D20D43D" w14:textId="5C1046EB" w:rsidR="009144E4" w:rsidRPr="00634B4B" w:rsidRDefault="00786A1F" w:rsidP="004363D6">
      <w:pPr>
        <w:pStyle w:val="ListParagraph"/>
        <w:numPr>
          <w:ilvl w:val="0"/>
          <w:numId w:val="12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hange User Settings</w:t>
      </w:r>
    </w:p>
    <w:p w14:paraId="777D947D" w14:textId="17A8F0F7" w:rsidR="00786A1F" w:rsidRPr="00634B4B" w:rsidRDefault="00786A1F" w:rsidP="004363D6">
      <w:pPr>
        <w:pStyle w:val="ListParagraph"/>
        <w:numPr>
          <w:ilvl w:val="0"/>
          <w:numId w:val="12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Home button on sidebar</w:t>
      </w:r>
    </w:p>
    <w:p w14:paraId="71C5D98F" w14:textId="040803CD" w:rsidR="009144E4" w:rsidRPr="00634B4B" w:rsidRDefault="00786A1F" w:rsidP="004363D6">
      <w:pPr>
        <w:pStyle w:val="ListParagraph"/>
        <w:numPr>
          <w:ilvl w:val="0"/>
          <w:numId w:val="12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sure changes have taken effect</w:t>
      </w:r>
    </w:p>
    <w:p w14:paraId="3872A4DE" w14:textId="76378087" w:rsidR="00475C7A" w:rsidRPr="00634B4B" w:rsidRDefault="00475C7A" w:rsidP="00475C7A">
      <w:pPr>
        <w:rPr>
          <w:b/>
          <w:bCs/>
          <w:noProof/>
          <w:color w:val="000000"/>
          <w:szCs w:val="24"/>
        </w:rPr>
      </w:pPr>
      <w:r w:rsidRPr="00634B4B">
        <w:rPr>
          <w:b/>
          <w:bCs/>
          <w:noProof/>
          <w:color w:val="000000"/>
          <w:szCs w:val="24"/>
        </w:rPr>
        <w:t>Core Feature 2: Create And Interact With Threads</w:t>
      </w:r>
    </w:p>
    <w:p w14:paraId="212BB483" w14:textId="2BBECBE1" w:rsidR="00475C7A" w:rsidRPr="00634B4B" w:rsidRDefault="00475C7A" w:rsidP="00475C7A">
      <w:pPr>
        <w:rPr>
          <w:noProof/>
          <w:color w:val="000000"/>
          <w:szCs w:val="24"/>
          <w:u w:val="single"/>
        </w:rPr>
      </w:pPr>
      <w:r w:rsidRPr="00634B4B">
        <w:rPr>
          <w:noProof/>
          <w:color w:val="000000"/>
          <w:szCs w:val="24"/>
          <w:u w:val="single"/>
        </w:rPr>
        <w:t>Unit/Integration Test</w:t>
      </w:r>
      <w:r w:rsidR="00E72A9A" w:rsidRPr="00634B4B">
        <w:rPr>
          <w:noProof/>
          <w:color w:val="000000"/>
          <w:szCs w:val="24"/>
          <w:u w:val="single"/>
        </w:rPr>
        <w:t xml:space="preserve"> Summary</w:t>
      </w:r>
      <w:r w:rsidRPr="00634B4B">
        <w:rPr>
          <w:noProof/>
          <w:color w:val="000000"/>
          <w:szCs w:val="24"/>
          <w:u w:val="single"/>
        </w:rPr>
        <w:t>:</w:t>
      </w:r>
    </w:p>
    <w:p w14:paraId="1BD19C4B" w14:textId="7D664AEB" w:rsidR="00475C7A" w:rsidRPr="00634B4B" w:rsidRDefault="00475C7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Logged-in user can create a thread with a valid title</w:t>
      </w:r>
      <w:r w:rsidR="00E72A9A" w:rsidRPr="00634B4B">
        <w:rPr>
          <w:noProof/>
          <w:color w:val="000000"/>
          <w:szCs w:val="24"/>
        </w:rPr>
        <w:t xml:space="preserve">, </w:t>
      </w:r>
      <w:r w:rsidRPr="00634B4B">
        <w:rPr>
          <w:noProof/>
          <w:color w:val="000000"/>
          <w:szCs w:val="24"/>
        </w:rPr>
        <w:t>content</w:t>
      </w:r>
      <w:r w:rsidR="00E72A9A" w:rsidRPr="00634B4B">
        <w:rPr>
          <w:noProof/>
          <w:color w:val="000000"/>
          <w:szCs w:val="24"/>
        </w:rPr>
        <w:t>, and topic</w:t>
      </w:r>
    </w:p>
    <w:p w14:paraId="1D458EA3" w14:textId="2BEACB64" w:rsidR="00475C7A" w:rsidRPr="00634B4B" w:rsidRDefault="00475C7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Logged-in user can not create a thread with an invalid title</w:t>
      </w:r>
      <w:r w:rsidR="00E72A9A" w:rsidRPr="00634B4B">
        <w:rPr>
          <w:noProof/>
          <w:color w:val="000000"/>
          <w:szCs w:val="24"/>
        </w:rPr>
        <w:t xml:space="preserve">, </w:t>
      </w:r>
      <w:r w:rsidRPr="00634B4B">
        <w:rPr>
          <w:noProof/>
          <w:color w:val="000000"/>
          <w:szCs w:val="24"/>
        </w:rPr>
        <w:t>content</w:t>
      </w:r>
      <w:r w:rsidR="00E72A9A" w:rsidRPr="00634B4B">
        <w:rPr>
          <w:noProof/>
          <w:color w:val="000000"/>
          <w:szCs w:val="24"/>
        </w:rPr>
        <w:t>, or topic</w:t>
      </w:r>
    </w:p>
    <w:p w14:paraId="5E90D734" w14:textId="77777777" w:rsidR="00475C7A" w:rsidRPr="00634B4B" w:rsidRDefault="00475C7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Non-logged-in user can not create a thread</w:t>
      </w:r>
    </w:p>
    <w:p w14:paraId="4B99C9B2" w14:textId="6538F225" w:rsidR="00475C7A" w:rsidRPr="00634B4B" w:rsidRDefault="00E72A9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Logged-in user can edit and delete a thread they have created</w:t>
      </w:r>
    </w:p>
    <w:p w14:paraId="4E4B1BD0" w14:textId="5FADA02B" w:rsidR="00E72A9A" w:rsidRPr="00634B4B" w:rsidRDefault="00E72A9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User can not edit or delete a thread they have not created</w:t>
      </w:r>
    </w:p>
    <w:p w14:paraId="22E681B7" w14:textId="4378A9DF" w:rsidR="00E72A9A" w:rsidRPr="00634B4B" w:rsidRDefault="00E72A9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Logged-in user can comment on a thread</w:t>
      </w:r>
      <w:r w:rsidR="00F1699D" w:rsidRPr="00634B4B">
        <w:rPr>
          <w:noProof/>
          <w:color w:val="000000"/>
          <w:szCs w:val="24"/>
        </w:rPr>
        <w:t xml:space="preserve"> with a non-empty comment</w:t>
      </w:r>
    </w:p>
    <w:p w14:paraId="428E251A" w14:textId="441EC782" w:rsidR="00E72A9A" w:rsidRPr="00634B4B" w:rsidRDefault="00E72A9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Non-logged-in user can not comment on a thread</w:t>
      </w:r>
    </w:p>
    <w:p w14:paraId="6BD89905" w14:textId="5C15612E" w:rsidR="00E72A9A" w:rsidRPr="00634B4B" w:rsidRDefault="00E72A9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Logged-in user can stitch (upvote) or rip (downvote) a thread</w:t>
      </w:r>
    </w:p>
    <w:p w14:paraId="3B3E1720" w14:textId="1A7CC688" w:rsidR="00E72A9A" w:rsidRPr="00634B4B" w:rsidRDefault="00E72A9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Non-logged-in user can not stitch or rip a thread</w:t>
      </w:r>
    </w:p>
    <w:p w14:paraId="3FD90BE0" w14:textId="36C11123" w:rsidR="00E72A9A" w:rsidRPr="00634B4B" w:rsidRDefault="00E72A9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User can share a link to a thread</w:t>
      </w:r>
    </w:p>
    <w:p w14:paraId="27BB36F2" w14:textId="5437A37A" w:rsidR="00095BF3" w:rsidRPr="00634B4B" w:rsidRDefault="00095BF3" w:rsidP="00095BF3">
      <w:pPr>
        <w:rPr>
          <w:noProof/>
          <w:color w:val="000000"/>
          <w:szCs w:val="24"/>
        </w:rPr>
      </w:pPr>
    </w:p>
    <w:p w14:paraId="79094BEA" w14:textId="33721327" w:rsidR="00A77FDA" w:rsidRPr="00634B4B" w:rsidRDefault="00A77FDA" w:rsidP="00A77FDA">
      <w:pPr>
        <w:rPr>
          <w:noProof/>
          <w:color w:val="000000"/>
          <w:szCs w:val="24"/>
          <w:u w:val="single"/>
        </w:rPr>
      </w:pPr>
      <w:r w:rsidRPr="00634B4B">
        <w:rPr>
          <w:noProof/>
          <w:color w:val="000000"/>
          <w:szCs w:val="24"/>
          <w:u w:val="single"/>
        </w:rPr>
        <w:t>Acceptance Test Summary:</w:t>
      </w:r>
    </w:p>
    <w:p w14:paraId="3A558946" w14:textId="3F5FFA43" w:rsidR="00A77FDA" w:rsidRPr="00634B4B" w:rsidRDefault="00A77FDA" w:rsidP="00A77FDA">
      <w:p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Create/Edit A Thread:</w:t>
      </w:r>
    </w:p>
    <w:p w14:paraId="66DAC075" w14:textId="77777777" w:rsidR="00A77FDA" w:rsidRPr="00634B4B" w:rsidRDefault="00A77FDA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Login button on sidebar</w:t>
      </w:r>
    </w:p>
    <w:p w14:paraId="71162543" w14:textId="77777777" w:rsidR="00A77FDA" w:rsidRPr="00634B4B" w:rsidRDefault="00A77FDA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valid login credentials</w:t>
      </w:r>
    </w:p>
    <w:p w14:paraId="5EAB06A4" w14:textId="4F686508" w:rsidR="00851318" w:rsidRPr="00634B4B" w:rsidRDefault="007A2075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Search for a spool in the search bar</w:t>
      </w:r>
    </w:p>
    <w:p w14:paraId="72F8B19B" w14:textId="147169E7" w:rsidR="007A2075" w:rsidRPr="00634B4B" w:rsidRDefault="007A2075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on a spool from the dropdown to enter that spool</w:t>
      </w:r>
    </w:p>
    <w:p w14:paraId="11BEA75E" w14:textId="5A0BE645" w:rsidR="007A2075" w:rsidRPr="00634B4B" w:rsidRDefault="007A2075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the Post Thread button at the top of the spool</w:t>
      </w:r>
    </w:p>
    <w:p w14:paraId="472F6DED" w14:textId="128A34FF" w:rsidR="007A2075" w:rsidRPr="00634B4B" w:rsidRDefault="007A2075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a valid title, content, and topic</w:t>
      </w:r>
    </w:p>
    <w:p w14:paraId="5B1FE21E" w14:textId="158DC461" w:rsidR="007A2075" w:rsidRPr="00634B4B" w:rsidRDefault="007A2075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Post Thread</w:t>
      </w:r>
    </w:p>
    <w:p w14:paraId="660109DD" w14:textId="6010AE62" w:rsidR="00CE61F2" w:rsidRPr="00634B4B" w:rsidRDefault="007A2075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sure that the spool page includes the new thread</w:t>
      </w:r>
    </w:p>
    <w:p w14:paraId="7AFEE1D4" w14:textId="1D126D00" w:rsidR="00A77FDA" w:rsidRPr="00634B4B" w:rsidRDefault="00A77FDA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the thread to view it</w:t>
      </w:r>
    </w:p>
    <w:p w14:paraId="66EC5A1C" w14:textId="3E30E95E" w:rsidR="00A77FDA" w:rsidRPr="00634B4B" w:rsidRDefault="00A77FDA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the Edit Thread button</w:t>
      </w:r>
    </w:p>
    <w:p w14:paraId="75759DAD" w14:textId="00AB1E02" w:rsidR="00A77FDA" w:rsidRPr="00634B4B" w:rsidRDefault="00A77FDA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Make changes to the thread title and content</w:t>
      </w:r>
    </w:p>
    <w:p w14:paraId="3FAAE621" w14:textId="31B3FB9D" w:rsidR="00A77FDA" w:rsidRPr="00634B4B" w:rsidRDefault="00A77FDA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the Save Changes button</w:t>
      </w:r>
    </w:p>
    <w:p w14:paraId="60C89677" w14:textId="2471DE45" w:rsidR="00A77FDA" w:rsidRPr="00634B4B" w:rsidRDefault="00A77FDA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lastRenderedPageBreak/>
        <w:t>Ensure that the changes are saved</w:t>
      </w:r>
    </w:p>
    <w:p w14:paraId="3F68C72C" w14:textId="17C39DDC" w:rsidR="00A77FDA" w:rsidRPr="00634B4B" w:rsidRDefault="00A77FDA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the Delete Thread button</w:t>
      </w:r>
    </w:p>
    <w:p w14:paraId="468BB6CC" w14:textId="357FF413" w:rsidR="00A77FDA" w:rsidRPr="00634B4B" w:rsidRDefault="00A77FDA" w:rsidP="004363D6">
      <w:pPr>
        <w:pStyle w:val="ListParagraph"/>
        <w:numPr>
          <w:ilvl w:val="0"/>
          <w:numId w:val="10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sure that the thread is deleted</w:t>
      </w:r>
    </w:p>
    <w:p w14:paraId="3B07BB8A" w14:textId="3BEACE42" w:rsidR="00A77FDA" w:rsidRPr="00634B4B" w:rsidRDefault="00A77FDA" w:rsidP="00A77FDA">
      <w:p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Interact With</w:t>
      </w:r>
      <w:r w:rsidRPr="00634B4B">
        <w:rPr>
          <w:noProof/>
          <w:color w:val="000000"/>
          <w:szCs w:val="24"/>
        </w:rPr>
        <w:t xml:space="preserve"> A Thread:</w:t>
      </w:r>
    </w:p>
    <w:p w14:paraId="5FA284E1" w14:textId="77777777" w:rsidR="00A77FDA" w:rsidRPr="00634B4B" w:rsidRDefault="00A77FDA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Login button on sidebar</w:t>
      </w:r>
    </w:p>
    <w:p w14:paraId="78D095AF" w14:textId="58B4B8B4" w:rsidR="00A77FDA" w:rsidRPr="00634B4B" w:rsidRDefault="00A77FDA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valid login credentials</w:t>
      </w:r>
    </w:p>
    <w:p w14:paraId="281EC41C" w14:textId="2D172768" w:rsidR="00A77FDA" w:rsidRPr="00634B4B" w:rsidRDefault="00A77FDA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Click a </w:t>
      </w:r>
      <w:r w:rsidR="00E65E3D" w:rsidRPr="00634B4B">
        <w:rPr>
          <w:rFonts w:ascii="Times New Roman" w:hAnsi="Times New Roman"/>
          <w:noProof/>
          <w:color w:val="000000"/>
          <w:sz w:val="24"/>
          <w:szCs w:val="24"/>
        </w:rPr>
        <w:t>thread</w:t>
      </w: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 on the home page</w:t>
      </w:r>
    </w:p>
    <w:p w14:paraId="25B817AC" w14:textId="67999E1D" w:rsidR="00A77FDA" w:rsidRPr="00634B4B" w:rsidRDefault="00E65E3D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Stitch the thread</w:t>
      </w:r>
    </w:p>
    <w:p w14:paraId="4AE9F8DD" w14:textId="6C4F7E85" w:rsidR="00E65E3D" w:rsidRPr="00634B4B" w:rsidRDefault="00E65E3D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Rip the thread</w:t>
      </w:r>
    </w:p>
    <w:p w14:paraId="40B5A7EE" w14:textId="37A05F82" w:rsidR="00E65E3D" w:rsidRPr="00634B4B" w:rsidRDefault="00E65E3D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the Comment button</w:t>
      </w:r>
    </w:p>
    <w:p w14:paraId="1E7CDF7C" w14:textId="7D745352" w:rsidR="00E65E3D" w:rsidRPr="00634B4B" w:rsidRDefault="00E65E3D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comment content</w:t>
      </w:r>
    </w:p>
    <w:p w14:paraId="72AD751D" w14:textId="6A8D0603" w:rsidR="00E65E3D" w:rsidRPr="00634B4B" w:rsidRDefault="00E65E3D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Post Comment</w:t>
      </w:r>
    </w:p>
    <w:p w14:paraId="1033121C" w14:textId="278371AE" w:rsidR="00A77FDA" w:rsidRPr="00634B4B" w:rsidRDefault="00E65E3D" w:rsidP="004363D6">
      <w:pPr>
        <w:pStyle w:val="ListParagraph"/>
        <w:numPr>
          <w:ilvl w:val="0"/>
          <w:numId w:val="13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sure that the comment was created</w:t>
      </w:r>
    </w:p>
    <w:p w14:paraId="4EE88E59" w14:textId="75ACD9A2" w:rsidR="00E72A9A" w:rsidRPr="00634B4B" w:rsidRDefault="00E72A9A" w:rsidP="00E72A9A">
      <w:pPr>
        <w:rPr>
          <w:b/>
          <w:bCs/>
          <w:noProof/>
          <w:color w:val="000000"/>
          <w:szCs w:val="24"/>
        </w:rPr>
      </w:pPr>
      <w:r w:rsidRPr="00634B4B">
        <w:rPr>
          <w:b/>
          <w:bCs/>
          <w:noProof/>
          <w:color w:val="000000"/>
          <w:szCs w:val="24"/>
        </w:rPr>
        <w:t>Core Feature 3: Organize Threads</w:t>
      </w:r>
    </w:p>
    <w:p w14:paraId="4AA9BE9A" w14:textId="77777777" w:rsidR="00E72A9A" w:rsidRPr="00634B4B" w:rsidRDefault="00E72A9A" w:rsidP="00E72A9A">
      <w:pPr>
        <w:rPr>
          <w:noProof/>
          <w:color w:val="000000"/>
          <w:szCs w:val="24"/>
          <w:u w:val="single"/>
        </w:rPr>
      </w:pPr>
      <w:r w:rsidRPr="00634B4B">
        <w:rPr>
          <w:noProof/>
          <w:color w:val="000000"/>
          <w:szCs w:val="24"/>
          <w:u w:val="single"/>
        </w:rPr>
        <w:t>Unit/Integration Test Summary:</w:t>
      </w:r>
    </w:p>
    <w:p w14:paraId="7AB31F99" w14:textId="10D289B4" w:rsidR="00E72A9A" w:rsidRPr="00634B4B" w:rsidRDefault="00E72A9A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 xml:space="preserve">Logged-in user can create a spool with a valid </w:t>
      </w:r>
      <w:r w:rsidR="00EF4418" w:rsidRPr="00634B4B">
        <w:rPr>
          <w:noProof/>
          <w:color w:val="000000"/>
          <w:szCs w:val="24"/>
        </w:rPr>
        <w:t>name</w:t>
      </w:r>
    </w:p>
    <w:p w14:paraId="0BC7ABE5" w14:textId="1DDA934B" w:rsidR="00E72A9A" w:rsidRPr="00634B4B" w:rsidRDefault="00EF4418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Logged-in user can not create a spool with an invalid name</w:t>
      </w:r>
    </w:p>
    <w:p w14:paraId="65515805" w14:textId="78CE41B0" w:rsidR="00EF4418" w:rsidRPr="00634B4B" w:rsidRDefault="00EF4418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 xml:space="preserve">Non-logged in user can not create a </w:t>
      </w:r>
      <w:r w:rsidR="003E0077" w:rsidRPr="00634B4B">
        <w:rPr>
          <w:noProof/>
          <w:color w:val="000000"/>
          <w:szCs w:val="24"/>
        </w:rPr>
        <w:t>spool</w:t>
      </w:r>
    </w:p>
    <w:p w14:paraId="402E0175" w14:textId="70640DA0" w:rsidR="00C121C7" w:rsidRPr="00634B4B" w:rsidRDefault="00C121C7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Logged-in user can spin (subscribe) to a spool</w:t>
      </w:r>
    </w:p>
    <w:p w14:paraId="496BA311" w14:textId="58867CE1" w:rsidR="00C121C7" w:rsidRPr="00634B4B" w:rsidRDefault="00C121C7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Non-logged-in user can not spin a spool</w:t>
      </w:r>
    </w:p>
    <w:p w14:paraId="3A71AE36" w14:textId="588EC532" w:rsidR="00C121C7" w:rsidRPr="00634B4B" w:rsidRDefault="00C121C7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 xml:space="preserve">Spool creator </w:t>
      </w:r>
      <w:r w:rsidR="003E0077" w:rsidRPr="00634B4B">
        <w:rPr>
          <w:noProof/>
          <w:color w:val="000000"/>
          <w:szCs w:val="24"/>
        </w:rPr>
        <w:t>can edit a spool</w:t>
      </w:r>
    </w:p>
    <w:p w14:paraId="3DF6FE63" w14:textId="4250895B" w:rsidR="00C121C7" w:rsidRPr="00634B4B" w:rsidRDefault="00C121C7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 xml:space="preserve">Spool creator can </w:t>
      </w:r>
      <w:r w:rsidR="003E0077" w:rsidRPr="00634B4B">
        <w:rPr>
          <w:noProof/>
          <w:color w:val="000000"/>
          <w:szCs w:val="24"/>
        </w:rPr>
        <w:t>allow other users to edit</w:t>
      </w:r>
      <w:r w:rsidRPr="00634B4B">
        <w:rPr>
          <w:noProof/>
          <w:color w:val="000000"/>
          <w:szCs w:val="24"/>
        </w:rPr>
        <w:t xml:space="preserve"> that spool</w:t>
      </w:r>
    </w:p>
    <w:p w14:paraId="7DF9B84B" w14:textId="70200C01" w:rsidR="00A52731" w:rsidRPr="00634B4B" w:rsidRDefault="00A52731" w:rsidP="00A52731">
      <w:pPr>
        <w:rPr>
          <w:noProof/>
          <w:color w:val="000000"/>
          <w:szCs w:val="24"/>
        </w:rPr>
      </w:pPr>
    </w:p>
    <w:p w14:paraId="2C49C577" w14:textId="75CA755A" w:rsidR="003E0077" w:rsidRPr="00634B4B" w:rsidRDefault="003E0077" w:rsidP="003E0077">
      <w:pPr>
        <w:rPr>
          <w:noProof/>
          <w:color w:val="000000"/>
          <w:szCs w:val="24"/>
          <w:u w:val="single"/>
        </w:rPr>
      </w:pPr>
      <w:r w:rsidRPr="00634B4B">
        <w:rPr>
          <w:noProof/>
          <w:color w:val="000000"/>
          <w:szCs w:val="24"/>
          <w:u w:val="single"/>
        </w:rPr>
        <w:t>Acceptance Test Summary:</w:t>
      </w:r>
    </w:p>
    <w:p w14:paraId="7304FE7F" w14:textId="28D474B4" w:rsidR="003E0077" w:rsidRPr="00634B4B" w:rsidRDefault="003E0077" w:rsidP="003E0077">
      <w:p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Create</w:t>
      </w:r>
      <w:r w:rsidR="00D10677" w:rsidRPr="00634B4B">
        <w:rPr>
          <w:noProof/>
          <w:color w:val="000000"/>
          <w:szCs w:val="24"/>
        </w:rPr>
        <w:t>/Modify</w:t>
      </w:r>
      <w:r w:rsidRPr="00634B4B">
        <w:rPr>
          <w:noProof/>
          <w:color w:val="000000"/>
          <w:szCs w:val="24"/>
        </w:rPr>
        <w:t xml:space="preserve"> a Spool:</w:t>
      </w:r>
    </w:p>
    <w:p w14:paraId="0E6D586C" w14:textId="77777777" w:rsidR="003E0077" w:rsidRPr="00634B4B" w:rsidRDefault="003E0077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Login button on sidebar</w:t>
      </w:r>
    </w:p>
    <w:p w14:paraId="13E5E68D" w14:textId="6DF04BE2" w:rsidR="003E0077" w:rsidRPr="00634B4B" w:rsidRDefault="003E0077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valid login credentials</w:t>
      </w:r>
    </w:p>
    <w:p w14:paraId="369C222D" w14:textId="5E8ADAF4" w:rsidR="003E0077" w:rsidRPr="00634B4B" w:rsidRDefault="003E0077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Create Spool button on sidebar</w:t>
      </w:r>
    </w:p>
    <w:p w14:paraId="69927DE7" w14:textId="0A414B21" w:rsidR="00A52731" w:rsidRPr="00634B4B" w:rsidRDefault="00A52731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a valid name</w:t>
      </w:r>
    </w:p>
    <w:p w14:paraId="33F4F73D" w14:textId="18A6C195" w:rsidR="00A52731" w:rsidRPr="00634B4B" w:rsidRDefault="00A52731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Create Spool</w:t>
      </w:r>
    </w:p>
    <w:p w14:paraId="7DABBF58" w14:textId="0FFEABEB" w:rsidR="00EF4418" w:rsidRPr="00634B4B" w:rsidRDefault="00A52731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sure that you are redirected to the new spool page</w:t>
      </w:r>
    </w:p>
    <w:p w14:paraId="381611B7" w14:textId="570B9E87" w:rsidR="003E0077" w:rsidRPr="00634B4B" w:rsidRDefault="003E0077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the Edit Spool button</w:t>
      </w:r>
    </w:p>
    <w:p w14:paraId="73CD91F5" w14:textId="798DEBC3" w:rsidR="003E0077" w:rsidRPr="00634B4B" w:rsidRDefault="003E0077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a new spool name</w:t>
      </w:r>
    </w:p>
    <w:p w14:paraId="549A97E4" w14:textId="115DB120" w:rsidR="00D10677" w:rsidRPr="00634B4B" w:rsidRDefault="00D10677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a username to give that user special privileges over the spool</w:t>
      </w:r>
    </w:p>
    <w:p w14:paraId="54E776F7" w14:textId="113D3680" w:rsidR="003E0077" w:rsidRDefault="003E0077" w:rsidP="004363D6">
      <w:pPr>
        <w:pStyle w:val="ListParagraph"/>
        <w:numPr>
          <w:ilvl w:val="0"/>
          <w:numId w:val="11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the Finish Edit button</w:t>
      </w:r>
    </w:p>
    <w:p w14:paraId="663F16D7" w14:textId="1F8FDE9C" w:rsidR="00634B4B" w:rsidRDefault="00634B4B" w:rsidP="00634B4B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Subscribe to</w:t>
      </w:r>
      <w:r w:rsidRPr="00634B4B">
        <w:rPr>
          <w:noProof/>
          <w:color w:val="000000"/>
          <w:szCs w:val="24"/>
        </w:rPr>
        <w:t xml:space="preserve"> a Spool:</w:t>
      </w:r>
    </w:p>
    <w:p w14:paraId="74EF7F3B" w14:textId="77777777" w:rsidR="00634B4B" w:rsidRPr="00634B4B" w:rsidRDefault="00634B4B" w:rsidP="004363D6">
      <w:pPr>
        <w:pStyle w:val="ListParagraph"/>
        <w:numPr>
          <w:ilvl w:val="0"/>
          <w:numId w:val="15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Login button on sidebar</w:t>
      </w:r>
    </w:p>
    <w:p w14:paraId="22F0E80E" w14:textId="5DE89DEB" w:rsidR="00634B4B" w:rsidRDefault="00634B4B" w:rsidP="004363D6">
      <w:pPr>
        <w:pStyle w:val="ListParagraph"/>
        <w:numPr>
          <w:ilvl w:val="0"/>
          <w:numId w:val="15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valid login credentials</w:t>
      </w:r>
    </w:p>
    <w:p w14:paraId="120EB4D3" w14:textId="77777777" w:rsidR="00634B4B" w:rsidRPr="00634B4B" w:rsidRDefault="00634B4B" w:rsidP="004363D6">
      <w:pPr>
        <w:pStyle w:val="ListParagraph"/>
        <w:numPr>
          <w:ilvl w:val="0"/>
          <w:numId w:val="15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Search for a spool in the search bar</w:t>
      </w:r>
    </w:p>
    <w:p w14:paraId="593BCB2F" w14:textId="77777777" w:rsidR="00634B4B" w:rsidRPr="00634B4B" w:rsidRDefault="00634B4B" w:rsidP="004363D6">
      <w:pPr>
        <w:pStyle w:val="ListParagraph"/>
        <w:numPr>
          <w:ilvl w:val="0"/>
          <w:numId w:val="15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on a spool from the dropdown to enter that spool</w:t>
      </w:r>
    </w:p>
    <w:p w14:paraId="3FFF3017" w14:textId="74811EBE" w:rsidR="00634B4B" w:rsidRDefault="00634B4B" w:rsidP="004363D6">
      <w:pPr>
        <w:pStyle w:val="ListParagraph"/>
        <w:numPr>
          <w:ilvl w:val="0"/>
          <w:numId w:val="15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Click the Spin button to subscribe to the spool</w:t>
      </w:r>
    </w:p>
    <w:p w14:paraId="13B03CF4" w14:textId="081CCDD4" w:rsidR="00634B4B" w:rsidRPr="00634B4B" w:rsidRDefault="00634B4B" w:rsidP="004363D6">
      <w:pPr>
        <w:pStyle w:val="ListParagraph"/>
        <w:numPr>
          <w:ilvl w:val="0"/>
          <w:numId w:val="15"/>
        </w:numPr>
        <w:rPr>
          <w:rFonts w:ascii="Times New Roman" w:hAnsi="Times New Roman"/>
          <w:noProof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t>Ensure that a new button appears in the sidebar for that spool</w:t>
      </w:r>
    </w:p>
    <w:p w14:paraId="50E44EA8" w14:textId="08191DAB" w:rsidR="00FF4451" w:rsidRPr="00634B4B" w:rsidRDefault="003B265D" w:rsidP="00892F9D">
      <w:pPr>
        <w:rPr>
          <w:b/>
          <w:bCs/>
          <w:noProof/>
          <w:color w:val="000000"/>
          <w:szCs w:val="24"/>
        </w:rPr>
      </w:pPr>
      <w:r w:rsidRPr="00634B4B">
        <w:rPr>
          <w:b/>
          <w:bCs/>
          <w:noProof/>
          <w:color w:val="000000"/>
          <w:szCs w:val="24"/>
        </w:rPr>
        <w:lastRenderedPageBreak/>
        <w:t xml:space="preserve">Core feature </w:t>
      </w:r>
      <w:r w:rsidR="00C121C7" w:rsidRPr="00634B4B">
        <w:rPr>
          <w:b/>
          <w:bCs/>
          <w:noProof/>
          <w:color w:val="000000"/>
          <w:szCs w:val="24"/>
        </w:rPr>
        <w:t>4</w:t>
      </w:r>
      <w:r w:rsidRPr="00634B4B">
        <w:rPr>
          <w:b/>
          <w:bCs/>
          <w:noProof/>
          <w:color w:val="000000"/>
          <w:szCs w:val="24"/>
        </w:rPr>
        <w:t xml:space="preserve">: </w:t>
      </w:r>
      <w:r w:rsidR="00C121C7" w:rsidRPr="00634B4B">
        <w:rPr>
          <w:b/>
          <w:bCs/>
          <w:noProof/>
          <w:color w:val="000000"/>
          <w:szCs w:val="24"/>
        </w:rPr>
        <w:t>Home Feed</w:t>
      </w:r>
    </w:p>
    <w:p w14:paraId="4693CB10" w14:textId="3093EB97" w:rsidR="00C121C7" w:rsidRPr="00634B4B" w:rsidRDefault="00C121C7" w:rsidP="00892F9D">
      <w:p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Unit/Integration Test Summary:</w:t>
      </w:r>
    </w:p>
    <w:p w14:paraId="6165F56A" w14:textId="7E985572" w:rsidR="00CE61F2" w:rsidRPr="00634B4B" w:rsidRDefault="00C121C7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 xml:space="preserve">Logged-in user </w:t>
      </w:r>
      <w:r w:rsidR="00D10677" w:rsidRPr="00634B4B">
        <w:rPr>
          <w:noProof/>
          <w:color w:val="000000"/>
          <w:szCs w:val="24"/>
        </w:rPr>
        <w:t>can get list of feeds from their spools</w:t>
      </w:r>
    </w:p>
    <w:p w14:paraId="71C0ED48" w14:textId="6461F9CF" w:rsidR="00C121C7" w:rsidRPr="00634B4B" w:rsidRDefault="00C121C7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 xml:space="preserve">Non-logged-in user </w:t>
      </w:r>
      <w:r w:rsidR="00D10677" w:rsidRPr="00634B4B">
        <w:rPr>
          <w:noProof/>
          <w:color w:val="000000"/>
          <w:szCs w:val="24"/>
        </w:rPr>
        <w:t>can get default list of feeds</w:t>
      </w:r>
    </w:p>
    <w:p w14:paraId="00FEE2CE" w14:textId="392689AD" w:rsidR="00C121C7" w:rsidRPr="00634B4B" w:rsidRDefault="00C121C7" w:rsidP="004363D6">
      <w:pPr>
        <w:numPr>
          <w:ilvl w:val="0"/>
          <w:numId w:val="7"/>
        </w:num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 xml:space="preserve">User can sort and filter </w:t>
      </w:r>
      <w:r w:rsidR="00D10677" w:rsidRPr="00634B4B">
        <w:rPr>
          <w:noProof/>
          <w:color w:val="000000"/>
          <w:szCs w:val="24"/>
        </w:rPr>
        <w:t xml:space="preserve">their </w:t>
      </w:r>
      <w:r w:rsidRPr="00634B4B">
        <w:rPr>
          <w:noProof/>
          <w:color w:val="000000"/>
          <w:szCs w:val="24"/>
        </w:rPr>
        <w:t>feed</w:t>
      </w:r>
    </w:p>
    <w:p w14:paraId="0E7B2A47" w14:textId="2611ADF3" w:rsidR="00D10677" w:rsidRPr="00634B4B" w:rsidRDefault="00D10677" w:rsidP="00D10677">
      <w:pPr>
        <w:rPr>
          <w:noProof/>
          <w:color w:val="000000"/>
          <w:szCs w:val="24"/>
        </w:rPr>
      </w:pPr>
    </w:p>
    <w:p w14:paraId="31E564E0" w14:textId="77777777" w:rsidR="00D10677" w:rsidRPr="00634B4B" w:rsidRDefault="00D10677" w:rsidP="00D10677">
      <w:pPr>
        <w:rPr>
          <w:noProof/>
          <w:color w:val="000000"/>
          <w:szCs w:val="24"/>
          <w:u w:val="single"/>
        </w:rPr>
      </w:pPr>
      <w:r w:rsidRPr="00634B4B">
        <w:rPr>
          <w:noProof/>
          <w:color w:val="000000"/>
          <w:szCs w:val="24"/>
          <w:u w:val="single"/>
        </w:rPr>
        <w:t>Acceptance Test Summary:</w:t>
      </w:r>
    </w:p>
    <w:p w14:paraId="485BA823" w14:textId="15B68F8B" w:rsidR="00D10677" w:rsidRPr="00634B4B" w:rsidRDefault="00D10677" w:rsidP="00D10677">
      <w:pPr>
        <w:rPr>
          <w:noProof/>
          <w:color w:val="000000"/>
          <w:szCs w:val="24"/>
        </w:rPr>
      </w:pPr>
      <w:r w:rsidRPr="00634B4B">
        <w:rPr>
          <w:noProof/>
          <w:color w:val="000000"/>
          <w:szCs w:val="24"/>
        </w:rPr>
        <w:t>Home Feed</w:t>
      </w:r>
      <w:r w:rsidRPr="00634B4B">
        <w:rPr>
          <w:noProof/>
          <w:color w:val="000000"/>
          <w:szCs w:val="24"/>
        </w:rPr>
        <w:t>:</w:t>
      </w:r>
    </w:p>
    <w:p w14:paraId="34A39799" w14:textId="5BE63579" w:rsidR="00D10677" w:rsidRPr="00634B4B" w:rsidRDefault="00D10677" w:rsidP="004363D6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Home button on sidebar</w:t>
      </w:r>
    </w:p>
    <w:p w14:paraId="5933B109" w14:textId="33E7D745" w:rsidR="00D10677" w:rsidRPr="00634B4B" w:rsidRDefault="00D10677" w:rsidP="004363D6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Sort Feed dropdown and select Most Popular</w:t>
      </w:r>
    </w:p>
    <w:p w14:paraId="0C7907F9" w14:textId="35416022" w:rsidR="00D10677" w:rsidRPr="00634B4B" w:rsidRDefault="00D10677" w:rsidP="004363D6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sure home feed is sorted by most stitches</w:t>
      </w:r>
    </w:p>
    <w:p w14:paraId="0AFBDB69" w14:textId="46E40513" w:rsidR="00D10677" w:rsidRPr="00634B4B" w:rsidRDefault="00D10677" w:rsidP="004363D6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Click Login button on sidebar</w:t>
      </w:r>
    </w:p>
    <w:p w14:paraId="7B1CFCD2" w14:textId="77777777" w:rsidR="00D10677" w:rsidRPr="00634B4B" w:rsidRDefault="00D10677" w:rsidP="004363D6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>Enter valid login credentials</w:t>
      </w:r>
    </w:p>
    <w:p w14:paraId="0F4B1A0C" w14:textId="6602EF30" w:rsidR="00D10677" w:rsidRPr="00634B4B" w:rsidRDefault="00D10677" w:rsidP="004363D6">
      <w:pPr>
        <w:pStyle w:val="ListParagraph"/>
        <w:numPr>
          <w:ilvl w:val="0"/>
          <w:numId w:val="14"/>
        </w:numPr>
        <w:rPr>
          <w:rFonts w:ascii="Times New Roman" w:hAnsi="Times New Roman"/>
          <w:noProof/>
          <w:color w:val="000000"/>
          <w:sz w:val="24"/>
          <w:szCs w:val="24"/>
        </w:rPr>
      </w:pPr>
      <w:r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Ensure home feed contains </w:t>
      </w:r>
      <w:r w:rsidR="00AB586A" w:rsidRPr="00634B4B">
        <w:rPr>
          <w:rFonts w:ascii="Times New Roman" w:hAnsi="Times New Roman"/>
          <w:noProof/>
          <w:color w:val="000000"/>
          <w:sz w:val="24"/>
          <w:szCs w:val="24"/>
        </w:rPr>
        <w:t xml:space="preserve">threads from </w:t>
      </w:r>
      <w:r w:rsidR="00634B4B" w:rsidRPr="00634B4B">
        <w:rPr>
          <w:rFonts w:ascii="Times New Roman" w:hAnsi="Times New Roman"/>
          <w:noProof/>
          <w:color w:val="000000"/>
          <w:sz w:val="24"/>
          <w:szCs w:val="24"/>
        </w:rPr>
        <w:t>subscribed spools</w:t>
      </w:r>
    </w:p>
    <w:p w14:paraId="1DFF0C89" w14:textId="77777777" w:rsidR="003D7BE9" w:rsidRPr="00E91A5F" w:rsidRDefault="005F076D" w:rsidP="00E91A5F">
      <w:pPr>
        <w:pStyle w:val="Heading2"/>
        <w:rPr>
          <w:rFonts w:ascii="Times New Roman" w:hAnsi="Times New Roman"/>
          <w:noProof/>
        </w:rPr>
      </w:pPr>
      <w:bookmarkStart w:id="11" w:name="_Toc35595188"/>
      <w:r w:rsidRPr="00CB50DB">
        <w:rPr>
          <w:rFonts w:ascii="Times New Roman" w:hAnsi="Times New Roman"/>
          <w:noProof/>
        </w:rPr>
        <w:t>Test Completeness</w:t>
      </w:r>
      <w:bookmarkEnd w:id="11"/>
    </w:p>
    <w:p w14:paraId="5C90B451" w14:textId="77777777" w:rsidR="008419E8" w:rsidRDefault="008419E8" w:rsidP="008419E8">
      <w:pPr>
        <w:ind w:left="360"/>
        <w:rPr>
          <w:noProof/>
          <w:szCs w:val="24"/>
        </w:rPr>
      </w:pPr>
      <w:r>
        <w:rPr>
          <w:noProof/>
          <w:szCs w:val="24"/>
        </w:rPr>
        <w:t xml:space="preserve">Criterias for </w:t>
      </w:r>
      <w:r w:rsidR="00FE4764">
        <w:rPr>
          <w:noProof/>
          <w:szCs w:val="24"/>
        </w:rPr>
        <w:t>T</w:t>
      </w:r>
      <w:r>
        <w:rPr>
          <w:noProof/>
          <w:szCs w:val="24"/>
        </w:rPr>
        <w:t xml:space="preserve">est </w:t>
      </w:r>
      <w:r w:rsidR="00FE4764">
        <w:rPr>
          <w:noProof/>
          <w:szCs w:val="24"/>
        </w:rPr>
        <w:t>C</w:t>
      </w:r>
      <w:r>
        <w:rPr>
          <w:noProof/>
          <w:szCs w:val="24"/>
        </w:rPr>
        <w:t>ompleteness:</w:t>
      </w:r>
    </w:p>
    <w:p w14:paraId="36626B62" w14:textId="77777777" w:rsidR="00FE4764" w:rsidRDefault="00FE4764" w:rsidP="004363D6">
      <w:pPr>
        <w:numPr>
          <w:ilvl w:val="0"/>
          <w:numId w:val="5"/>
        </w:numPr>
        <w:rPr>
          <w:noProof/>
          <w:szCs w:val="24"/>
        </w:rPr>
      </w:pPr>
      <w:r>
        <w:rPr>
          <w:noProof/>
          <w:szCs w:val="24"/>
        </w:rPr>
        <w:t>100% code coverage (all the source code should be covered by test cases)</w:t>
      </w:r>
    </w:p>
    <w:p w14:paraId="78BE4DEA" w14:textId="77777777" w:rsidR="008419E8" w:rsidRDefault="00FE4764" w:rsidP="004363D6">
      <w:pPr>
        <w:numPr>
          <w:ilvl w:val="0"/>
          <w:numId w:val="5"/>
        </w:numPr>
        <w:rPr>
          <w:noProof/>
          <w:szCs w:val="24"/>
        </w:rPr>
      </w:pPr>
      <w:r>
        <w:rPr>
          <w:noProof/>
          <w:szCs w:val="24"/>
        </w:rPr>
        <w:t xml:space="preserve">All manual and atomated test cases </w:t>
      </w:r>
      <w:r w:rsidR="00FF4451">
        <w:rPr>
          <w:noProof/>
          <w:szCs w:val="24"/>
        </w:rPr>
        <w:t>should be executed</w:t>
      </w:r>
    </w:p>
    <w:p w14:paraId="37BFF681" w14:textId="77777777" w:rsidR="008419E8" w:rsidRDefault="00FE4764" w:rsidP="004363D6">
      <w:pPr>
        <w:numPr>
          <w:ilvl w:val="0"/>
          <w:numId w:val="5"/>
        </w:numPr>
        <w:rPr>
          <w:noProof/>
          <w:szCs w:val="24"/>
        </w:rPr>
      </w:pPr>
      <w:r>
        <w:rPr>
          <w:noProof/>
          <w:szCs w:val="24"/>
        </w:rPr>
        <w:t>No bugs or failed tests should exist at the end of a sprint</w:t>
      </w:r>
    </w:p>
    <w:p w14:paraId="5A608D4D" w14:textId="77777777" w:rsidR="005F076D" w:rsidRPr="00CB50DB" w:rsidRDefault="005F076D" w:rsidP="00A836FB">
      <w:pPr>
        <w:pStyle w:val="Heading1"/>
      </w:pPr>
      <w:bookmarkStart w:id="12" w:name="_Toc35595190"/>
      <w:r w:rsidRPr="00CB50DB">
        <w:t>Resource &amp; Environment Needs</w:t>
      </w:r>
      <w:bookmarkEnd w:id="12"/>
    </w:p>
    <w:p w14:paraId="4519A607" w14:textId="77777777" w:rsidR="005F076D" w:rsidRPr="00CB50DB" w:rsidRDefault="005F076D">
      <w:pPr>
        <w:pStyle w:val="Header"/>
        <w:tabs>
          <w:tab w:val="clear" w:pos="4320"/>
          <w:tab w:val="clear" w:pos="8640"/>
          <w:tab w:val="left" w:pos="360"/>
        </w:tabs>
        <w:rPr>
          <w:szCs w:val="24"/>
        </w:rPr>
      </w:pPr>
    </w:p>
    <w:p w14:paraId="04033955" w14:textId="77777777" w:rsidR="00BE1BF8" w:rsidRPr="00F927EE" w:rsidRDefault="005F076D" w:rsidP="00F927EE">
      <w:pPr>
        <w:pStyle w:val="Heading2"/>
        <w:rPr>
          <w:rFonts w:ascii="Times New Roman" w:hAnsi="Times New Roman"/>
        </w:rPr>
      </w:pPr>
      <w:bookmarkStart w:id="13" w:name="_Toc35595191"/>
      <w:r w:rsidRPr="00CB50DB">
        <w:rPr>
          <w:rFonts w:ascii="Times New Roman" w:hAnsi="Times New Roman"/>
        </w:rPr>
        <w:t>Testing Tools</w:t>
      </w:r>
      <w:bookmarkEnd w:id="13"/>
    </w:p>
    <w:p w14:paraId="0ABB1CBE" w14:textId="77777777" w:rsidR="00213018" w:rsidRDefault="00213018">
      <w:pPr>
        <w:rPr>
          <w:sz w:val="22"/>
          <w:szCs w:val="22"/>
        </w:rPr>
      </w:pPr>
    </w:p>
    <w:p w14:paraId="474A549A" w14:textId="77777777" w:rsidR="00E27D81" w:rsidRDefault="00E27D81">
      <w:pPr>
        <w:rPr>
          <w:sz w:val="22"/>
          <w:szCs w:val="22"/>
        </w:rPr>
      </w:pPr>
      <w:r>
        <w:rPr>
          <w:sz w:val="22"/>
          <w:szCs w:val="22"/>
        </w:rPr>
        <w:t>The following</w:t>
      </w:r>
      <w:r w:rsidR="000F45B9">
        <w:rPr>
          <w:sz w:val="22"/>
          <w:szCs w:val="22"/>
        </w:rPr>
        <w:t xml:space="preserve"> tools</w:t>
      </w:r>
      <w:r>
        <w:rPr>
          <w:sz w:val="22"/>
          <w:szCs w:val="22"/>
        </w:rPr>
        <w:t xml:space="preserve"> are being used in this project for testing:</w:t>
      </w:r>
    </w:p>
    <w:p w14:paraId="099C7EE7" w14:textId="4AC804CF" w:rsidR="00D54F62" w:rsidRDefault="00A920EA" w:rsidP="004363D6">
      <w:pPr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Automation: </w:t>
      </w:r>
      <w:r w:rsidR="00826C91">
        <w:rPr>
          <w:sz w:val="22"/>
          <w:szCs w:val="22"/>
        </w:rPr>
        <w:t>GitHub Actions</w:t>
      </w:r>
      <w:r w:rsidR="00A52731">
        <w:rPr>
          <w:sz w:val="22"/>
          <w:szCs w:val="22"/>
        </w:rPr>
        <w:t>, Docker</w:t>
      </w:r>
    </w:p>
    <w:p w14:paraId="766D682A" w14:textId="79B117F3" w:rsidR="00B95451" w:rsidRDefault="00B95451" w:rsidP="004363D6">
      <w:pPr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Bug Tracking: Jira</w:t>
      </w:r>
    </w:p>
    <w:p w14:paraId="53BD070F" w14:textId="7EF432EB" w:rsidR="00A920EA" w:rsidRDefault="00A920EA" w:rsidP="004363D6">
      <w:pPr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Backend </w:t>
      </w:r>
      <w:r w:rsidR="00B95451">
        <w:rPr>
          <w:sz w:val="22"/>
          <w:szCs w:val="22"/>
        </w:rPr>
        <w:t>Testing</w:t>
      </w:r>
      <w:r>
        <w:rPr>
          <w:sz w:val="22"/>
          <w:szCs w:val="22"/>
        </w:rPr>
        <w:t xml:space="preserve">: </w:t>
      </w:r>
      <w:proofErr w:type="spellStart"/>
      <w:r w:rsidR="00826C91">
        <w:rPr>
          <w:sz w:val="22"/>
          <w:szCs w:val="22"/>
        </w:rPr>
        <w:t>xUnit</w:t>
      </w:r>
      <w:proofErr w:type="spellEnd"/>
    </w:p>
    <w:p w14:paraId="15C4AB8F" w14:textId="444933F3" w:rsidR="00A920EA" w:rsidRDefault="00A920EA" w:rsidP="004363D6">
      <w:pPr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Frontend </w:t>
      </w:r>
      <w:r w:rsidR="00B95451">
        <w:rPr>
          <w:sz w:val="22"/>
          <w:szCs w:val="22"/>
        </w:rPr>
        <w:t>Testing</w:t>
      </w:r>
      <w:r>
        <w:rPr>
          <w:sz w:val="22"/>
          <w:szCs w:val="22"/>
        </w:rPr>
        <w:t xml:space="preserve">: </w:t>
      </w:r>
      <w:r w:rsidR="00826C91">
        <w:rPr>
          <w:sz w:val="22"/>
          <w:szCs w:val="22"/>
        </w:rPr>
        <w:t>TBD</w:t>
      </w:r>
    </w:p>
    <w:p w14:paraId="34F65003" w14:textId="233F3459" w:rsidR="00A920EA" w:rsidRDefault="00A920EA" w:rsidP="004363D6">
      <w:pPr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Load </w:t>
      </w:r>
      <w:r w:rsidR="00B95451">
        <w:rPr>
          <w:sz w:val="22"/>
          <w:szCs w:val="22"/>
        </w:rPr>
        <w:t>Testing</w:t>
      </w:r>
      <w:r>
        <w:rPr>
          <w:sz w:val="22"/>
          <w:szCs w:val="22"/>
        </w:rPr>
        <w:t xml:space="preserve">: </w:t>
      </w:r>
      <w:r w:rsidR="00826C91">
        <w:rPr>
          <w:sz w:val="22"/>
          <w:szCs w:val="22"/>
        </w:rPr>
        <w:t>TBD</w:t>
      </w:r>
    </w:p>
    <w:p w14:paraId="68684C5E" w14:textId="77777777" w:rsidR="005F076D" w:rsidRPr="00CB50DB" w:rsidRDefault="00213018">
      <w:pPr>
        <w:rPr>
          <w:color w:val="000000"/>
          <w:sz w:val="22"/>
          <w:szCs w:val="22"/>
          <w:u w:val="single"/>
        </w:rPr>
      </w:pPr>
      <w:r w:rsidRPr="00CB50DB">
        <w:rPr>
          <w:szCs w:val="24"/>
        </w:rPr>
        <w:t xml:space="preserve"> </w:t>
      </w:r>
    </w:p>
    <w:p w14:paraId="0446A4B8" w14:textId="77777777" w:rsidR="00213018" w:rsidRPr="00A920EA" w:rsidRDefault="005F076D" w:rsidP="00A920EA">
      <w:pPr>
        <w:pStyle w:val="Heading2"/>
        <w:rPr>
          <w:rFonts w:ascii="Times New Roman" w:hAnsi="Times New Roman"/>
          <w:noProof/>
        </w:rPr>
      </w:pPr>
      <w:bookmarkStart w:id="14" w:name="_Toc35595192"/>
      <w:r w:rsidRPr="00CB50DB">
        <w:rPr>
          <w:rFonts w:ascii="Times New Roman" w:hAnsi="Times New Roman"/>
          <w:noProof/>
        </w:rPr>
        <w:t>Test Environment</w:t>
      </w:r>
      <w:bookmarkEnd w:id="14"/>
    </w:p>
    <w:p w14:paraId="2529CFE8" w14:textId="77777777" w:rsidR="00826C91" w:rsidRDefault="00826C91" w:rsidP="00826C91">
      <w:pPr>
        <w:rPr>
          <w:sz w:val="22"/>
          <w:szCs w:val="22"/>
        </w:rPr>
      </w:pPr>
    </w:p>
    <w:p w14:paraId="68CB982E" w14:textId="659A1951" w:rsidR="00A52731" w:rsidRPr="00826C91" w:rsidRDefault="00826C91" w:rsidP="00826C91">
      <w:pPr>
        <w:rPr>
          <w:sz w:val="22"/>
          <w:szCs w:val="22"/>
        </w:rPr>
      </w:pPr>
      <w:r>
        <w:rPr>
          <w:sz w:val="22"/>
          <w:szCs w:val="22"/>
        </w:rPr>
        <w:t>The following software is required:</w:t>
      </w:r>
    </w:p>
    <w:p w14:paraId="06D20275" w14:textId="77777777" w:rsidR="005F076D" w:rsidRDefault="00826C91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WSL</w:t>
      </w:r>
    </w:p>
    <w:p w14:paraId="41B50304" w14:textId="77777777" w:rsidR="005C5B85" w:rsidRDefault="00826C91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Docker</w:t>
      </w:r>
    </w:p>
    <w:p w14:paraId="5841995A" w14:textId="2E4B4D4B" w:rsidR="005F076D" w:rsidRDefault="00826C91" w:rsidP="00A920EA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Postgres</w:t>
      </w:r>
    </w:p>
    <w:p w14:paraId="19E10C1E" w14:textId="741E7C48" w:rsidR="00A52731" w:rsidRDefault="00A52731" w:rsidP="00A920EA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Node</w:t>
      </w:r>
    </w:p>
    <w:p w14:paraId="5092DF0D" w14:textId="62690DAF" w:rsidR="00A52731" w:rsidRDefault="00634B4B" w:rsidP="00A920EA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.NET SDK</w:t>
      </w:r>
    </w:p>
    <w:p w14:paraId="67A4F6EC" w14:textId="77777777" w:rsidR="00145196" w:rsidRPr="00CB50DB" w:rsidRDefault="00145196" w:rsidP="00145196">
      <w:pPr>
        <w:pStyle w:val="Heading1"/>
        <w:rPr>
          <w:noProof/>
        </w:rPr>
      </w:pPr>
      <w:bookmarkStart w:id="15" w:name="_Toc351975668"/>
      <w:bookmarkStart w:id="16" w:name="_Toc68064300"/>
      <w:bookmarkStart w:id="17" w:name="_Toc118515458"/>
      <w:bookmarkStart w:id="18" w:name="_Toc35595193"/>
      <w:r w:rsidRPr="00CB50DB">
        <w:rPr>
          <w:noProof/>
        </w:rPr>
        <w:lastRenderedPageBreak/>
        <w:t>Terms/Acronyms</w:t>
      </w:r>
      <w:bookmarkEnd w:id="15"/>
      <w:bookmarkEnd w:id="16"/>
      <w:bookmarkEnd w:id="17"/>
      <w:bookmarkEnd w:id="18"/>
      <w:r w:rsidRPr="00CB50DB">
        <w:rPr>
          <w:noProof/>
        </w:rPr>
        <w:t xml:space="preserve"> </w:t>
      </w:r>
    </w:p>
    <w:p w14:paraId="3EA1A4C9" w14:textId="77777777" w:rsidR="00352628" w:rsidRPr="003C5A94" w:rsidRDefault="00BE29F7" w:rsidP="00352628">
      <w:pPr>
        <w:rPr>
          <w:noProof/>
          <w:color w:val="000000"/>
          <w:szCs w:val="24"/>
        </w:rPr>
      </w:pPr>
      <w:r w:rsidRPr="003C5A94">
        <w:rPr>
          <w:noProof/>
          <w:color w:val="000000"/>
          <w:szCs w:val="24"/>
        </w:rPr>
        <w:t>Make a mention of any terms or acronyms used in the project</w:t>
      </w:r>
    </w:p>
    <w:p w14:paraId="5A3B7FD2" w14:textId="77777777" w:rsidR="00373836" w:rsidRPr="003C5A94" w:rsidRDefault="00373836" w:rsidP="00352628">
      <w:pPr>
        <w:rPr>
          <w:noProof/>
          <w:color w:val="0000FF"/>
          <w:szCs w:val="24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6030"/>
      </w:tblGrid>
      <w:tr w:rsidR="00145196" w:rsidRPr="003C5A94" w14:paraId="4AD8589E" w14:textId="77777777" w:rsidTr="003C5A94">
        <w:trPr>
          <w:cantSplit/>
          <w:tblHeader/>
        </w:trPr>
        <w:tc>
          <w:tcPr>
            <w:tcW w:w="2689" w:type="dxa"/>
            <w:shd w:val="clear" w:color="auto" w:fill="CCCCCC"/>
          </w:tcPr>
          <w:p w14:paraId="37A37C19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TERM/ACRONYM</w:t>
            </w:r>
          </w:p>
        </w:tc>
        <w:tc>
          <w:tcPr>
            <w:tcW w:w="6030" w:type="dxa"/>
            <w:shd w:val="clear" w:color="auto" w:fill="CCCCCC"/>
          </w:tcPr>
          <w:p w14:paraId="15DC98A3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DEFINITION</w:t>
            </w:r>
          </w:p>
        </w:tc>
      </w:tr>
      <w:tr w:rsidR="00145196" w:rsidRPr="003C5A94" w14:paraId="3447EEDB" w14:textId="77777777" w:rsidTr="003C5A94">
        <w:tc>
          <w:tcPr>
            <w:tcW w:w="2689" w:type="dxa"/>
          </w:tcPr>
          <w:p w14:paraId="68CC701A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I</w:t>
            </w:r>
          </w:p>
        </w:tc>
        <w:tc>
          <w:tcPr>
            <w:tcW w:w="6030" w:type="dxa"/>
          </w:tcPr>
          <w:p w14:paraId="05F572F6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Program Interface</w:t>
            </w:r>
          </w:p>
        </w:tc>
      </w:tr>
      <w:tr w:rsidR="00BE29F7" w:rsidRPr="003C5A94" w14:paraId="67E3C160" w14:textId="77777777" w:rsidTr="003C5A94">
        <w:tc>
          <w:tcPr>
            <w:tcW w:w="2689" w:type="dxa"/>
          </w:tcPr>
          <w:p w14:paraId="46A316D5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UT</w:t>
            </w:r>
          </w:p>
        </w:tc>
        <w:tc>
          <w:tcPr>
            <w:tcW w:w="6030" w:type="dxa"/>
          </w:tcPr>
          <w:p w14:paraId="79AFC9F5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Under Test</w:t>
            </w:r>
          </w:p>
        </w:tc>
      </w:tr>
      <w:tr w:rsidR="00634B4B" w:rsidRPr="003C5A94" w14:paraId="41F4E028" w14:textId="77777777" w:rsidTr="003C5A94">
        <w:tc>
          <w:tcPr>
            <w:tcW w:w="2689" w:type="dxa"/>
          </w:tcPr>
          <w:p w14:paraId="00EBA0C3" w14:textId="6649726F" w:rsidR="00634B4B" w:rsidRPr="003C5A94" w:rsidRDefault="00634B4B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SDK</w:t>
            </w:r>
          </w:p>
        </w:tc>
        <w:tc>
          <w:tcPr>
            <w:tcW w:w="6030" w:type="dxa"/>
          </w:tcPr>
          <w:p w14:paraId="6A831621" w14:textId="316F08B2" w:rsidR="00634B4B" w:rsidRPr="003C5A94" w:rsidRDefault="00634B4B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Software Development Kit</w:t>
            </w:r>
          </w:p>
        </w:tc>
      </w:tr>
      <w:tr w:rsidR="00826C91" w:rsidRPr="003C5A94" w14:paraId="47E9EEA0" w14:textId="77777777" w:rsidTr="003C5A94">
        <w:tc>
          <w:tcPr>
            <w:tcW w:w="2689" w:type="dxa"/>
          </w:tcPr>
          <w:p w14:paraId="277E6601" w14:textId="77777777" w:rsidR="00826C91" w:rsidRPr="003C5A94" w:rsidRDefault="00826C91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WSL</w:t>
            </w:r>
          </w:p>
        </w:tc>
        <w:tc>
          <w:tcPr>
            <w:tcW w:w="6030" w:type="dxa"/>
          </w:tcPr>
          <w:p w14:paraId="371BFDF2" w14:textId="77777777" w:rsidR="00826C91" w:rsidRPr="003C5A94" w:rsidRDefault="00826C91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Windows Subsystem for Linux</w:t>
            </w:r>
          </w:p>
        </w:tc>
      </w:tr>
    </w:tbl>
    <w:p w14:paraId="7474556D" w14:textId="77777777" w:rsidR="00145196" w:rsidRPr="00CB50DB" w:rsidRDefault="00145196" w:rsidP="00D373DB">
      <w:pPr>
        <w:pStyle w:val="SGBulletLevel3"/>
        <w:numPr>
          <w:ilvl w:val="0"/>
          <w:numId w:val="0"/>
        </w:numPr>
        <w:ind w:left="1440"/>
        <w:rPr>
          <w:rFonts w:ascii="Times New Roman" w:hAnsi="Times New Roman" w:cs="Times New Roman"/>
        </w:rPr>
      </w:pPr>
    </w:p>
    <w:p w14:paraId="2DFE269E" w14:textId="77777777" w:rsidR="00145196" w:rsidRPr="00CB50DB" w:rsidRDefault="00145196"/>
    <w:sectPr w:rsidR="00145196" w:rsidRPr="00CB50DB" w:rsidSect="00CA36D2">
      <w:footerReference w:type="default" r:id="rId8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11901" w14:textId="77777777" w:rsidR="004363D6" w:rsidRDefault="004363D6">
      <w:r>
        <w:separator/>
      </w:r>
    </w:p>
  </w:endnote>
  <w:endnote w:type="continuationSeparator" w:id="0">
    <w:p w14:paraId="7B1648D4" w14:textId="77777777" w:rsidR="004363D6" w:rsidRDefault="004363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0D923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5D2D1" w14:textId="77777777" w:rsidR="004363D6" w:rsidRDefault="004363D6">
      <w:r>
        <w:separator/>
      </w:r>
    </w:p>
  </w:footnote>
  <w:footnote w:type="continuationSeparator" w:id="0">
    <w:p w14:paraId="51A625EB" w14:textId="77777777" w:rsidR="004363D6" w:rsidRDefault="004363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DB74772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125B61FB"/>
    <w:multiLevelType w:val="hybridMultilevel"/>
    <w:tmpl w:val="50AA1BCC"/>
    <w:lvl w:ilvl="0" w:tplc="42E82BF8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95C16"/>
    <w:multiLevelType w:val="hybridMultilevel"/>
    <w:tmpl w:val="DC821E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1E4310"/>
    <w:multiLevelType w:val="hybridMultilevel"/>
    <w:tmpl w:val="1612F5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5D0776"/>
    <w:multiLevelType w:val="hybridMultilevel"/>
    <w:tmpl w:val="1612F5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D3D31"/>
    <w:multiLevelType w:val="hybridMultilevel"/>
    <w:tmpl w:val="50A2B95C"/>
    <w:lvl w:ilvl="0" w:tplc="B36E1F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872993"/>
    <w:multiLevelType w:val="hybridMultilevel"/>
    <w:tmpl w:val="1612F5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F11D21"/>
    <w:multiLevelType w:val="hybridMultilevel"/>
    <w:tmpl w:val="1D326224"/>
    <w:lvl w:ilvl="0" w:tplc="3D1A61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5C1464"/>
    <w:multiLevelType w:val="hybridMultilevel"/>
    <w:tmpl w:val="2A6259EC"/>
    <w:lvl w:ilvl="0" w:tplc="AEE05F8E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BB2CA2"/>
    <w:multiLevelType w:val="hybridMultilevel"/>
    <w:tmpl w:val="1612F5F8"/>
    <w:lvl w:ilvl="0" w:tplc="C95416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9D165A"/>
    <w:multiLevelType w:val="hybridMultilevel"/>
    <w:tmpl w:val="1612F5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14" w15:restartNumberingAfterBreak="0">
    <w:nsid w:val="705F4311"/>
    <w:multiLevelType w:val="hybridMultilevel"/>
    <w:tmpl w:val="1612F5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370038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5850380">
    <w:abstractNumId w:val="1"/>
  </w:num>
  <w:num w:numId="3" w16cid:durableId="243296984">
    <w:abstractNumId w:val="13"/>
  </w:num>
  <w:num w:numId="4" w16cid:durableId="1456023318">
    <w:abstractNumId w:val="8"/>
  </w:num>
  <w:num w:numId="5" w16cid:durableId="1865633770">
    <w:abstractNumId w:val="10"/>
  </w:num>
  <w:num w:numId="6" w16cid:durableId="526724796">
    <w:abstractNumId w:val="9"/>
  </w:num>
  <w:num w:numId="7" w16cid:durableId="1079133295">
    <w:abstractNumId w:val="2"/>
  </w:num>
  <w:num w:numId="8" w16cid:durableId="139276212">
    <w:abstractNumId w:val="6"/>
  </w:num>
  <w:num w:numId="9" w16cid:durableId="497158903">
    <w:abstractNumId w:val="11"/>
  </w:num>
  <w:num w:numId="10" w16cid:durableId="1567300983">
    <w:abstractNumId w:val="5"/>
  </w:num>
  <w:num w:numId="11" w16cid:durableId="822506485">
    <w:abstractNumId w:val="12"/>
  </w:num>
  <w:num w:numId="12" w16cid:durableId="607397807">
    <w:abstractNumId w:val="14"/>
  </w:num>
  <w:num w:numId="13" w16cid:durableId="692389770">
    <w:abstractNumId w:val="7"/>
  </w:num>
  <w:num w:numId="14" w16cid:durableId="1617633631">
    <w:abstractNumId w:val="3"/>
  </w:num>
  <w:num w:numId="15" w16cid:durableId="1939175347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EwM7AwMrewMDA2NDBT0lEKTi0uzszPAykwNKsFAJounMQtAAAA"/>
  </w:docVars>
  <w:rsids>
    <w:rsidRoot w:val="005F076D"/>
    <w:rsid w:val="00002CF5"/>
    <w:rsid w:val="000046F4"/>
    <w:rsid w:val="0000768B"/>
    <w:rsid w:val="000231BD"/>
    <w:rsid w:val="000275DB"/>
    <w:rsid w:val="000307C0"/>
    <w:rsid w:val="00041D4C"/>
    <w:rsid w:val="00073698"/>
    <w:rsid w:val="00081656"/>
    <w:rsid w:val="000851A1"/>
    <w:rsid w:val="00085BF4"/>
    <w:rsid w:val="000921FB"/>
    <w:rsid w:val="0009298D"/>
    <w:rsid w:val="00095BF3"/>
    <w:rsid w:val="000B0AE5"/>
    <w:rsid w:val="000B3986"/>
    <w:rsid w:val="000C3123"/>
    <w:rsid w:val="000C402B"/>
    <w:rsid w:val="000F45B9"/>
    <w:rsid w:val="000F604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44A5"/>
    <w:rsid w:val="00156F25"/>
    <w:rsid w:val="00160264"/>
    <w:rsid w:val="00186D58"/>
    <w:rsid w:val="001920F7"/>
    <w:rsid w:val="00194678"/>
    <w:rsid w:val="001A1F30"/>
    <w:rsid w:val="001A7B78"/>
    <w:rsid w:val="001C3C21"/>
    <w:rsid w:val="001D12A9"/>
    <w:rsid w:val="001E3F73"/>
    <w:rsid w:val="00207B65"/>
    <w:rsid w:val="00211AC2"/>
    <w:rsid w:val="00213018"/>
    <w:rsid w:val="00217542"/>
    <w:rsid w:val="002222F9"/>
    <w:rsid w:val="0023685B"/>
    <w:rsid w:val="00251F16"/>
    <w:rsid w:val="00252A1C"/>
    <w:rsid w:val="002606C8"/>
    <w:rsid w:val="00266DBA"/>
    <w:rsid w:val="00270C62"/>
    <w:rsid w:val="00272FE4"/>
    <w:rsid w:val="002762AE"/>
    <w:rsid w:val="00292356"/>
    <w:rsid w:val="002B0D76"/>
    <w:rsid w:val="002B589E"/>
    <w:rsid w:val="002B7369"/>
    <w:rsid w:val="002C087C"/>
    <w:rsid w:val="002D5994"/>
    <w:rsid w:val="00327624"/>
    <w:rsid w:val="00343C66"/>
    <w:rsid w:val="00352628"/>
    <w:rsid w:val="0036259C"/>
    <w:rsid w:val="00373836"/>
    <w:rsid w:val="003768E8"/>
    <w:rsid w:val="00380FD7"/>
    <w:rsid w:val="00385E40"/>
    <w:rsid w:val="003B265D"/>
    <w:rsid w:val="003C5A94"/>
    <w:rsid w:val="003C66F5"/>
    <w:rsid w:val="003D7BE9"/>
    <w:rsid w:val="003E0077"/>
    <w:rsid w:val="003F56E1"/>
    <w:rsid w:val="00401EFB"/>
    <w:rsid w:val="00406BB6"/>
    <w:rsid w:val="00407CCD"/>
    <w:rsid w:val="00415526"/>
    <w:rsid w:val="004256A6"/>
    <w:rsid w:val="00435252"/>
    <w:rsid w:val="004363D6"/>
    <w:rsid w:val="004416D6"/>
    <w:rsid w:val="00446221"/>
    <w:rsid w:val="004674AC"/>
    <w:rsid w:val="00475C7A"/>
    <w:rsid w:val="0048114D"/>
    <w:rsid w:val="004864B2"/>
    <w:rsid w:val="0049632A"/>
    <w:rsid w:val="004A37A3"/>
    <w:rsid w:val="004B560E"/>
    <w:rsid w:val="004B58A0"/>
    <w:rsid w:val="004C0930"/>
    <w:rsid w:val="004D6E74"/>
    <w:rsid w:val="004F0162"/>
    <w:rsid w:val="004F09C6"/>
    <w:rsid w:val="00507C3F"/>
    <w:rsid w:val="00516D54"/>
    <w:rsid w:val="00517338"/>
    <w:rsid w:val="005241D6"/>
    <w:rsid w:val="0054167E"/>
    <w:rsid w:val="00544A58"/>
    <w:rsid w:val="00550077"/>
    <w:rsid w:val="00557088"/>
    <w:rsid w:val="00557D3A"/>
    <w:rsid w:val="00566E1A"/>
    <w:rsid w:val="00576BC5"/>
    <w:rsid w:val="0058263B"/>
    <w:rsid w:val="005827FA"/>
    <w:rsid w:val="005843F7"/>
    <w:rsid w:val="005879F2"/>
    <w:rsid w:val="00590C63"/>
    <w:rsid w:val="005A3A08"/>
    <w:rsid w:val="005A680B"/>
    <w:rsid w:val="005B007E"/>
    <w:rsid w:val="005C05B9"/>
    <w:rsid w:val="005C0C11"/>
    <w:rsid w:val="005C5B85"/>
    <w:rsid w:val="005C6754"/>
    <w:rsid w:val="005D2E4A"/>
    <w:rsid w:val="005F076D"/>
    <w:rsid w:val="005F403B"/>
    <w:rsid w:val="00604F29"/>
    <w:rsid w:val="0060776D"/>
    <w:rsid w:val="00634B4B"/>
    <w:rsid w:val="00634D7A"/>
    <w:rsid w:val="00643768"/>
    <w:rsid w:val="006559B2"/>
    <w:rsid w:val="006722DC"/>
    <w:rsid w:val="00672B3F"/>
    <w:rsid w:val="006748B6"/>
    <w:rsid w:val="00685439"/>
    <w:rsid w:val="006871F3"/>
    <w:rsid w:val="00695E9D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2632B"/>
    <w:rsid w:val="0073247F"/>
    <w:rsid w:val="00745D14"/>
    <w:rsid w:val="00751A60"/>
    <w:rsid w:val="007716C0"/>
    <w:rsid w:val="00786A1F"/>
    <w:rsid w:val="00793F2C"/>
    <w:rsid w:val="00794DCB"/>
    <w:rsid w:val="007A2075"/>
    <w:rsid w:val="007C0816"/>
    <w:rsid w:val="007C4884"/>
    <w:rsid w:val="007D1F63"/>
    <w:rsid w:val="007D486C"/>
    <w:rsid w:val="007E16B0"/>
    <w:rsid w:val="007E738F"/>
    <w:rsid w:val="007F095E"/>
    <w:rsid w:val="007F729B"/>
    <w:rsid w:val="00805348"/>
    <w:rsid w:val="00812495"/>
    <w:rsid w:val="0081519E"/>
    <w:rsid w:val="00816438"/>
    <w:rsid w:val="00826290"/>
    <w:rsid w:val="00826C91"/>
    <w:rsid w:val="00830806"/>
    <w:rsid w:val="008344C7"/>
    <w:rsid w:val="008419E8"/>
    <w:rsid w:val="00851318"/>
    <w:rsid w:val="008812AB"/>
    <w:rsid w:val="00892F9D"/>
    <w:rsid w:val="00893B28"/>
    <w:rsid w:val="008A2A1C"/>
    <w:rsid w:val="008A78D7"/>
    <w:rsid w:val="008B349D"/>
    <w:rsid w:val="008B7947"/>
    <w:rsid w:val="008C18D2"/>
    <w:rsid w:val="008C5EDF"/>
    <w:rsid w:val="008C6DDC"/>
    <w:rsid w:val="008D3C12"/>
    <w:rsid w:val="008D6611"/>
    <w:rsid w:val="008D7C8A"/>
    <w:rsid w:val="008E5C14"/>
    <w:rsid w:val="008F0D32"/>
    <w:rsid w:val="009038ED"/>
    <w:rsid w:val="0090450F"/>
    <w:rsid w:val="00911A93"/>
    <w:rsid w:val="00911ED5"/>
    <w:rsid w:val="009144E4"/>
    <w:rsid w:val="0091582D"/>
    <w:rsid w:val="00922FBB"/>
    <w:rsid w:val="00924D01"/>
    <w:rsid w:val="009250BD"/>
    <w:rsid w:val="009272EA"/>
    <w:rsid w:val="00930948"/>
    <w:rsid w:val="009641DF"/>
    <w:rsid w:val="00966E72"/>
    <w:rsid w:val="00977553"/>
    <w:rsid w:val="00984D1D"/>
    <w:rsid w:val="00985923"/>
    <w:rsid w:val="0099477A"/>
    <w:rsid w:val="009A7DC2"/>
    <w:rsid w:val="009B1717"/>
    <w:rsid w:val="009B7041"/>
    <w:rsid w:val="009C364D"/>
    <w:rsid w:val="009E144C"/>
    <w:rsid w:val="009E1EFE"/>
    <w:rsid w:val="009E29A8"/>
    <w:rsid w:val="009E4ECA"/>
    <w:rsid w:val="009E5833"/>
    <w:rsid w:val="009F0480"/>
    <w:rsid w:val="009F1D18"/>
    <w:rsid w:val="009F1D83"/>
    <w:rsid w:val="009F3B72"/>
    <w:rsid w:val="009F7358"/>
    <w:rsid w:val="00A06EBF"/>
    <w:rsid w:val="00A14F56"/>
    <w:rsid w:val="00A203F3"/>
    <w:rsid w:val="00A2350E"/>
    <w:rsid w:val="00A30B1D"/>
    <w:rsid w:val="00A33C6E"/>
    <w:rsid w:val="00A3501D"/>
    <w:rsid w:val="00A423FD"/>
    <w:rsid w:val="00A52731"/>
    <w:rsid w:val="00A603FE"/>
    <w:rsid w:val="00A65077"/>
    <w:rsid w:val="00A73898"/>
    <w:rsid w:val="00A77FDA"/>
    <w:rsid w:val="00A836FB"/>
    <w:rsid w:val="00A84E09"/>
    <w:rsid w:val="00A920EA"/>
    <w:rsid w:val="00A96D53"/>
    <w:rsid w:val="00A97DDA"/>
    <w:rsid w:val="00AA2444"/>
    <w:rsid w:val="00AA31A6"/>
    <w:rsid w:val="00AA6246"/>
    <w:rsid w:val="00AA63BE"/>
    <w:rsid w:val="00AB204E"/>
    <w:rsid w:val="00AB586A"/>
    <w:rsid w:val="00AB6C04"/>
    <w:rsid w:val="00AC10BC"/>
    <w:rsid w:val="00AC634B"/>
    <w:rsid w:val="00AC66DF"/>
    <w:rsid w:val="00AE6982"/>
    <w:rsid w:val="00AF6AA3"/>
    <w:rsid w:val="00B07D1B"/>
    <w:rsid w:val="00B16C15"/>
    <w:rsid w:val="00B32F95"/>
    <w:rsid w:val="00B45513"/>
    <w:rsid w:val="00B50096"/>
    <w:rsid w:val="00B55575"/>
    <w:rsid w:val="00B579D0"/>
    <w:rsid w:val="00B64D07"/>
    <w:rsid w:val="00B676C2"/>
    <w:rsid w:val="00B86829"/>
    <w:rsid w:val="00B95451"/>
    <w:rsid w:val="00BB1E67"/>
    <w:rsid w:val="00BB3046"/>
    <w:rsid w:val="00BC6583"/>
    <w:rsid w:val="00BC727C"/>
    <w:rsid w:val="00BD3E01"/>
    <w:rsid w:val="00BE1BF8"/>
    <w:rsid w:val="00BE29F7"/>
    <w:rsid w:val="00BE4AB8"/>
    <w:rsid w:val="00BE732C"/>
    <w:rsid w:val="00BF03AE"/>
    <w:rsid w:val="00C015BA"/>
    <w:rsid w:val="00C01868"/>
    <w:rsid w:val="00C06365"/>
    <w:rsid w:val="00C07DB0"/>
    <w:rsid w:val="00C121C7"/>
    <w:rsid w:val="00C13B48"/>
    <w:rsid w:val="00C2137C"/>
    <w:rsid w:val="00C31284"/>
    <w:rsid w:val="00C31596"/>
    <w:rsid w:val="00C326FE"/>
    <w:rsid w:val="00C35224"/>
    <w:rsid w:val="00C44480"/>
    <w:rsid w:val="00C51B54"/>
    <w:rsid w:val="00C56825"/>
    <w:rsid w:val="00C57831"/>
    <w:rsid w:val="00C61319"/>
    <w:rsid w:val="00C62195"/>
    <w:rsid w:val="00C80A69"/>
    <w:rsid w:val="00CA189A"/>
    <w:rsid w:val="00CA36D2"/>
    <w:rsid w:val="00CB50DB"/>
    <w:rsid w:val="00CB723D"/>
    <w:rsid w:val="00CE0F77"/>
    <w:rsid w:val="00CE2631"/>
    <w:rsid w:val="00CE61F2"/>
    <w:rsid w:val="00CF35C7"/>
    <w:rsid w:val="00D03985"/>
    <w:rsid w:val="00D03A5D"/>
    <w:rsid w:val="00D10677"/>
    <w:rsid w:val="00D30C86"/>
    <w:rsid w:val="00D310E6"/>
    <w:rsid w:val="00D33391"/>
    <w:rsid w:val="00D33FCD"/>
    <w:rsid w:val="00D37195"/>
    <w:rsid w:val="00D373DB"/>
    <w:rsid w:val="00D54F62"/>
    <w:rsid w:val="00D560EE"/>
    <w:rsid w:val="00D62DEE"/>
    <w:rsid w:val="00D77A79"/>
    <w:rsid w:val="00D86172"/>
    <w:rsid w:val="00D964B8"/>
    <w:rsid w:val="00DA3FAE"/>
    <w:rsid w:val="00DA6077"/>
    <w:rsid w:val="00DB1F28"/>
    <w:rsid w:val="00DB4B3C"/>
    <w:rsid w:val="00DD1427"/>
    <w:rsid w:val="00DD3487"/>
    <w:rsid w:val="00DD621F"/>
    <w:rsid w:val="00DE1961"/>
    <w:rsid w:val="00E078FE"/>
    <w:rsid w:val="00E07C2F"/>
    <w:rsid w:val="00E14D54"/>
    <w:rsid w:val="00E2212D"/>
    <w:rsid w:val="00E27D81"/>
    <w:rsid w:val="00E5732E"/>
    <w:rsid w:val="00E57E75"/>
    <w:rsid w:val="00E6153D"/>
    <w:rsid w:val="00E65E3D"/>
    <w:rsid w:val="00E72A9A"/>
    <w:rsid w:val="00E74178"/>
    <w:rsid w:val="00E7444A"/>
    <w:rsid w:val="00E80ED5"/>
    <w:rsid w:val="00E82E1A"/>
    <w:rsid w:val="00E8450D"/>
    <w:rsid w:val="00E91A5F"/>
    <w:rsid w:val="00E97242"/>
    <w:rsid w:val="00EB065D"/>
    <w:rsid w:val="00EB30E5"/>
    <w:rsid w:val="00EB318D"/>
    <w:rsid w:val="00EC328A"/>
    <w:rsid w:val="00ED33C1"/>
    <w:rsid w:val="00EF4418"/>
    <w:rsid w:val="00F058F6"/>
    <w:rsid w:val="00F14732"/>
    <w:rsid w:val="00F1699D"/>
    <w:rsid w:val="00F30DD1"/>
    <w:rsid w:val="00F34512"/>
    <w:rsid w:val="00F365F9"/>
    <w:rsid w:val="00F42AD7"/>
    <w:rsid w:val="00F446BA"/>
    <w:rsid w:val="00F457B7"/>
    <w:rsid w:val="00F51103"/>
    <w:rsid w:val="00F55DC4"/>
    <w:rsid w:val="00F728B8"/>
    <w:rsid w:val="00F82EEA"/>
    <w:rsid w:val="00F85AA9"/>
    <w:rsid w:val="00F927EE"/>
    <w:rsid w:val="00FA4536"/>
    <w:rsid w:val="00FA7F39"/>
    <w:rsid w:val="00FB59A9"/>
    <w:rsid w:val="00FC2957"/>
    <w:rsid w:val="00FD36F4"/>
    <w:rsid w:val="00FE4764"/>
    <w:rsid w:val="00FE6EDB"/>
    <w:rsid w:val="00FF33C4"/>
    <w:rsid w:val="00FF4451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93655A"/>
  <w15:chartTrackingRefBased/>
  <w15:docId w15:val="{E92BC116-B705-44FE-95E0-2D1E76C3A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CB50DB"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2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2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autoRedefine/>
    <w:qFormat/>
    <w:rsid w:val="00CB50DB"/>
    <w:pPr>
      <w:keepNext/>
      <w:numPr>
        <w:ilvl w:val="2"/>
        <w:numId w:val="2"/>
      </w:numPr>
      <w:tabs>
        <w:tab w:val="clear" w:pos="2700"/>
        <w:tab w:val="num" w:pos="720"/>
      </w:tabs>
      <w:spacing w:before="240" w:after="60"/>
      <w:ind w:left="72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2"/>
      </w:numPr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2"/>
      </w:numPr>
      <w:outlineLvl w:val="4"/>
    </w:pPr>
    <w:rPr>
      <w:b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2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2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3"/>
      </w:numPr>
      <w:spacing w:after="120"/>
      <w:outlineLvl w:val="0"/>
    </w:pPr>
    <w:rPr>
      <w:rFonts w:ascii="Arial" w:hAnsi="Arial"/>
      <w:b/>
      <w:sz w:val="28"/>
      <w:lang w:val="en-US" w:eastAsia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3"/>
      </w:numPr>
      <w:spacing w:before="240" w:after="120"/>
      <w:outlineLvl w:val="1"/>
    </w:pPr>
    <w:rPr>
      <w:rFonts w:ascii="Arial" w:hAnsi="Arial"/>
      <w:b/>
      <w:lang w:val="en-US"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3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 w:eastAsia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3"/>
      </w:numPr>
      <w:tabs>
        <w:tab w:val="left" w:pos="2707"/>
      </w:tabs>
      <w:spacing w:before="240" w:after="120"/>
    </w:pPr>
    <w:rPr>
      <w:rFonts w:ascii="Arial" w:hAnsi="Arial"/>
      <w:lang w:val="en-US"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 w:eastAsia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3"/>
      </w:numPr>
    </w:pPr>
    <w:rPr>
      <w:rFonts w:ascii="Arial" w:eastAsia="MS Mincho" w:hAnsi="Arial"/>
      <w:lang w:val="en-US" w:eastAsia="en-US"/>
    </w:rPr>
  </w:style>
  <w:style w:type="paragraph" w:customStyle="1" w:styleId="SGBulletLevel3">
    <w:name w:val="SG Bullet Level 3"/>
    <w:autoRedefine/>
    <w:rsid w:val="00CA189A"/>
    <w:pPr>
      <w:numPr>
        <w:numId w:val="4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val="en-US"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rsid w:val="001920F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F608B-5293-49C1-B148-96B0965BE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6</Pages>
  <Words>838</Words>
  <Characters>478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5607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Nathan Poppe</cp:lastModifiedBy>
  <cp:revision>15</cp:revision>
  <cp:lastPrinted>2006-07-28T18:16:00Z</cp:lastPrinted>
  <dcterms:created xsi:type="dcterms:W3CDTF">2023-02-15T18:01:00Z</dcterms:created>
  <dcterms:modified xsi:type="dcterms:W3CDTF">2023-02-17T00:58:00Z</dcterms:modified>
</cp:coreProperties>
</file>